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AF9840" w14:textId="77777777" w:rsidR="001164D7" w:rsidRPr="00252CA9" w:rsidRDefault="001164D7" w:rsidP="001164D7">
      <w:pPr>
        <w:rPr>
          <w:rFonts w:cstheme="minorHAnsi"/>
          <w:b/>
          <w:u w:val="single"/>
        </w:rPr>
      </w:pPr>
      <w:bookmarkStart w:id="0" w:name="_GoBack"/>
      <w:bookmarkEnd w:id="0"/>
      <w:r w:rsidRPr="00252CA9">
        <w:rPr>
          <w:rFonts w:cstheme="minorHAnsi"/>
          <w:b/>
          <w:u w:val="single"/>
        </w:rPr>
        <w:t>Year 2 Maths</w:t>
      </w:r>
    </w:p>
    <w:p w14:paraId="2F708EDE" w14:textId="77777777" w:rsidR="001164D7" w:rsidRPr="00252CA9" w:rsidRDefault="001164D7" w:rsidP="001164D7">
      <w:pPr>
        <w:rPr>
          <w:rFonts w:cstheme="minorHAnsi"/>
        </w:rPr>
      </w:pPr>
    </w:p>
    <w:p w14:paraId="0C25964B" w14:textId="5172B594" w:rsidR="001164D7" w:rsidRPr="00252CA9" w:rsidRDefault="001164D7" w:rsidP="001164D7">
      <w:pPr>
        <w:rPr>
          <w:rFonts w:cstheme="minorHAnsi"/>
        </w:rPr>
      </w:pPr>
      <w:r w:rsidRPr="00252CA9">
        <w:rPr>
          <w:rFonts w:cstheme="minorHAnsi"/>
        </w:rPr>
        <w:t xml:space="preserve">Have a go at the exercises that focus on each learning intention for each day. Do as many exercises as you can. Remember to use your number facts and to write your working out down to help you find the answers. If you need more help or want an extra challenge: </w:t>
      </w:r>
    </w:p>
    <w:p w14:paraId="38ACE11B" w14:textId="77777777" w:rsidR="00FF49B8" w:rsidRPr="00252CA9" w:rsidRDefault="00FF49B8" w:rsidP="001164D7">
      <w:pPr>
        <w:rPr>
          <w:rFonts w:cstheme="minorHAnsi"/>
        </w:rPr>
      </w:pPr>
    </w:p>
    <w:p w14:paraId="79FF6BC7" w14:textId="6493F53F" w:rsidR="00FF49B8" w:rsidRPr="00252CA9" w:rsidRDefault="009644C2" w:rsidP="004435EB">
      <w:pPr>
        <w:pStyle w:val="ListParagraph"/>
        <w:numPr>
          <w:ilvl w:val="0"/>
          <w:numId w:val="1"/>
        </w:numPr>
        <w:rPr>
          <w:rFonts w:cstheme="minorHAnsi"/>
        </w:rPr>
      </w:pPr>
      <w:hyperlink r:id="rId7" w:history="1">
        <w:r w:rsidR="00FF49B8" w:rsidRPr="00252CA9">
          <w:rPr>
            <w:rStyle w:val="Hyperlink"/>
            <w:rFonts w:cstheme="minorHAnsi"/>
          </w:rPr>
          <w:t>Click here</w:t>
        </w:r>
      </w:hyperlink>
      <w:r w:rsidR="00FF49B8" w:rsidRPr="00252CA9">
        <w:rPr>
          <w:rFonts w:cstheme="minorHAnsi"/>
        </w:rPr>
        <w:t xml:space="preserve"> for How to work out a value with coins</w:t>
      </w:r>
    </w:p>
    <w:p w14:paraId="5F7641CA" w14:textId="01713048" w:rsidR="009732BE" w:rsidRPr="00CE6AFD" w:rsidRDefault="009644C2" w:rsidP="00CE6AFD">
      <w:pPr>
        <w:pStyle w:val="ListParagraph"/>
        <w:numPr>
          <w:ilvl w:val="0"/>
          <w:numId w:val="1"/>
        </w:numPr>
        <w:rPr>
          <w:rFonts w:cstheme="minorHAnsi"/>
        </w:rPr>
      </w:pPr>
      <w:hyperlink r:id="rId8" w:history="1">
        <w:r w:rsidR="00FF49B8" w:rsidRPr="00252CA9">
          <w:rPr>
            <w:rStyle w:val="Hyperlink"/>
            <w:rFonts w:cstheme="minorHAnsi"/>
          </w:rPr>
          <w:t>Click here</w:t>
        </w:r>
      </w:hyperlink>
      <w:r w:rsidR="00FF49B8" w:rsidRPr="00252CA9">
        <w:rPr>
          <w:rFonts w:cstheme="minorHAnsi"/>
        </w:rPr>
        <w:t xml:space="preserve"> for How can different notes and coins make the same total</w:t>
      </w:r>
      <w:r w:rsidR="006D4AFE" w:rsidRPr="00252CA9">
        <w:rPr>
          <w:rFonts w:cstheme="minorHAnsi"/>
        </w:rPr>
        <w:t>?</w:t>
      </w:r>
    </w:p>
    <w:p w14:paraId="4DA7EA0B" w14:textId="77777777" w:rsidR="001164D7" w:rsidRPr="00252CA9" w:rsidRDefault="009644C2" w:rsidP="001164D7">
      <w:pPr>
        <w:pStyle w:val="ListParagraph"/>
        <w:numPr>
          <w:ilvl w:val="0"/>
          <w:numId w:val="1"/>
        </w:numPr>
        <w:rPr>
          <w:rFonts w:cstheme="minorHAnsi"/>
        </w:rPr>
      </w:pPr>
      <w:hyperlink r:id="rId9" w:history="1">
        <w:r w:rsidR="001164D7" w:rsidRPr="00252CA9">
          <w:rPr>
            <w:rStyle w:val="Hyperlink"/>
            <w:rFonts w:cstheme="minorHAnsi"/>
          </w:rPr>
          <w:t>Click here</w:t>
        </w:r>
      </w:hyperlink>
      <w:r w:rsidR="001164D7" w:rsidRPr="00252CA9">
        <w:rPr>
          <w:rFonts w:cstheme="minorHAnsi"/>
        </w:rPr>
        <w:t xml:space="preserve"> to view some maths games </w:t>
      </w:r>
    </w:p>
    <w:p w14:paraId="3DCA856F" w14:textId="77777777" w:rsidR="001164D7" w:rsidRPr="00252CA9" w:rsidRDefault="009644C2" w:rsidP="001164D7">
      <w:pPr>
        <w:pStyle w:val="ListParagraph"/>
        <w:numPr>
          <w:ilvl w:val="0"/>
          <w:numId w:val="1"/>
        </w:numPr>
        <w:rPr>
          <w:rFonts w:cstheme="minorHAnsi"/>
        </w:rPr>
      </w:pPr>
      <w:hyperlink r:id="rId10" w:history="1">
        <w:r w:rsidR="001164D7" w:rsidRPr="00252CA9">
          <w:rPr>
            <w:rStyle w:val="Hyperlink"/>
            <w:rFonts w:cstheme="minorHAnsi"/>
          </w:rPr>
          <w:t>Click here</w:t>
        </w:r>
      </w:hyperlink>
      <w:r w:rsidR="001164D7" w:rsidRPr="00252CA9">
        <w:rPr>
          <w:rFonts w:cstheme="minorHAnsi"/>
        </w:rPr>
        <w:t xml:space="preserve"> to complete a Friday Challenge. You can challenge yourself on any day.</w:t>
      </w:r>
    </w:p>
    <w:p w14:paraId="1D6DBA35" w14:textId="77777777" w:rsidR="001164D7" w:rsidRPr="00252CA9" w:rsidRDefault="001164D7" w:rsidP="001164D7">
      <w:pPr>
        <w:rPr>
          <w:rFonts w:cstheme="minorHAnsi"/>
        </w:rPr>
      </w:pPr>
      <w:r w:rsidRPr="00252CA9">
        <w:rPr>
          <w:rFonts w:cstheme="minorHAnsi"/>
        </w:rPr>
        <w:t xml:space="preserve">If you wish, you can share your maths work with us at: </w:t>
      </w:r>
      <w:hyperlink r:id="rId11" w:history="1">
        <w:r w:rsidRPr="00252CA9">
          <w:rPr>
            <w:rStyle w:val="Hyperlink"/>
            <w:rFonts w:cstheme="minorHAnsi"/>
          </w:rPr>
          <w:t>homelearning@stjeromebilingual.org</w:t>
        </w:r>
      </w:hyperlink>
      <w:r w:rsidRPr="00252CA9">
        <w:rPr>
          <w:rFonts w:cstheme="minorHAnsi"/>
        </w:rPr>
        <w:t xml:space="preserve"> </w:t>
      </w:r>
    </w:p>
    <w:p w14:paraId="158D56A7" w14:textId="77777777" w:rsidR="001164D7" w:rsidRPr="00252CA9" w:rsidRDefault="001164D7" w:rsidP="001164D7">
      <w:pPr>
        <w:rPr>
          <w:rFonts w:cstheme="minorHAnsi"/>
        </w:rPr>
      </w:pPr>
    </w:p>
    <w:p w14:paraId="6A41FE83" w14:textId="77777777" w:rsidR="001164D7" w:rsidRPr="00252CA9" w:rsidRDefault="001164D7" w:rsidP="001164D7">
      <w:pPr>
        <w:rPr>
          <w:rFonts w:cstheme="minorHAnsi"/>
        </w:rPr>
      </w:pPr>
      <w:r w:rsidRPr="00252CA9">
        <w:rPr>
          <w:rFonts w:cstheme="minorHAnsi"/>
        </w:rPr>
        <w:t xml:space="preserve">Miss Reynolds and Miss Dear </w:t>
      </w:r>
      <w:r w:rsidRPr="00252CA9">
        <w:rPr>
          <w:rFonts w:cstheme="minorHAnsi"/>
        </w:rPr>
        <w:sym w:font="Wingdings" w:char="F04A"/>
      </w:r>
      <w:r w:rsidRPr="00252CA9">
        <w:rPr>
          <w:rFonts w:cstheme="minorHAnsi"/>
        </w:rPr>
        <w:t xml:space="preserve"> </w:t>
      </w:r>
    </w:p>
    <w:p w14:paraId="6AF05FA5" w14:textId="2D8E55E3" w:rsidR="00843EC0" w:rsidRPr="00252CA9" w:rsidRDefault="009644C2" w:rsidP="001164D7"/>
    <w:p w14:paraId="48819E43" w14:textId="2FA13E0B" w:rsidR="001164D7" w:rsidRPr="00252CA9" w:rsidRDefault="001164D7" w:rsidP="001164D7"/>
    <w:p w14:paraId="57D5ED55" w14:textId="3379EF00" w:rsidR="001164D7" w:rsidRPr="00487E67" w:rsidRDefault="001164D7" w:rsidP="001164D7">
      <w:pPr>
        <w:rPr>
          <w:rFonts w:ascii="Apple Chancery" w:hAnsi="Apple Chancery" w:cs="Apple Chancery"/>
          <w:b/>
          <w:color w:val="FF8EAB"/>
          <w:u w:val="single"/>
        </w:rPr>
      </w:pPr>
      <w:r w:rsidRPr="00487E67">
        <w:rPr>
          <w:rFonts w:ascii="Apple Chancery" w:hAnsi="Apple Chancery" w:cs="Apple Chancery" w:hint="cs"/>
          <w:b/>
          <w:color w:val="FF8EAB"/>
          <w:u w:val="single"/>
        </w:rPr>
        <w:t xml:space="preserve">Monday </w:t>
      </w:r>
    </w:p>
    <w:p w14:paraId="08B0E941" w14:textId="1276428E" w:rsidR="001164D7" w:rsidRPr="00252CA9" w:rsidRDefault="00A53F4C" w:rsidP="001164D7">
      <w:pPr>
        <w:pStyle w:val="Compact"/>
        <w:rPr>
          <w:rFonts w:asciiTheme="minorHAnsi" w:hAnsiTheme="minorHAnsi"/>
          <w:b/>
          <w:sz w:val="24"/>
          <w:u w:val="single"/>
        </w:rPr>
      </w:pPr>
      <w:r w:rsidRPr="00A53F4C">
        <w:rPr>
          <w:rFonts w:asciiTheme="minorHAnsi" w:hAnsiTheme="minorHAnsi"/>
          <w:sz w:val="24"/>
          <w:u w:val="single"/>
        </w:rPr>
        <w:t xml:space="preserve">LI: </w:t>
      </w:r>
      <w:r>
        <w:rPr>
          <w:rFonts w:asciiTheme="minorHAnsi" w:hAnsiTheme="minorHAnsi"/>
          <w:sz w:val="24"/>
          <w:u w:val="single"/>
        </w:rPr>
        <w:t xml:space="preserve">To </w:t>
      </w:r>
      <w:r w:rsidRPr="00A53F4C">
        <w:rPr>
          <w:rFonts w:asciiTheme="minorHAnsi" w:hAnsiTheme="minorHAnsi"/>
          <w:sz w:val="24"/>
          <w:u w:val="single"/>
        </w:rPr>
        <w:t>a</w:t>
      </w:r>
      <w:r w:rsidR="001164D7" w:rsidRPr="00A53F4C">
        <w:rPr>
          <w:rFonts w:asciiTheme="minorHAnsi" w:hAnsiTheme="minorHAnsi"/>
          <w:sz w:val="24"/>
          <w:u w:val="single"/>
        </w:rPr>
        <w:t>dd/subtract 2-digit numbers to/from 2-digit numbers by counting on/back</w:t>
      </w:r>
    </w:p>
    <w:p w14:paraId="027B9450" w14:textId="243F0FC4" w:rsidR="001164D7" w:rsidRPr="00A53F4C" w:rsidRDefault="00A53F4C" w:rsidP="001164D7">
      <w:pPr>
        <w:pStyle w:val="Compact"/>
        <w:rPr>
          <w:rFonts w:asciiTheme="minorHAnsi" w:hAnsiTheme="minorHAnsi"/>
          <w:sz w:val="24"/>
          <w:u w:val="single"/>
        </w:rPr>
      </w:pPr>
      <w:r>
        <w:rPr>
          <w:rFonts w:asciiTheme="minorHAnsi" w:hAnsiTheme="minorHAnsi"/>
          <w:sz w:val="24"/>
          <w:u w:val="single"/>
        </w:rPr>
        <w:t>To u</w:t>
      </w:r>
      <w:r w:rsidR="001164D7" w:rsidRPr="00A53F4C">
        <w:rPr>
          <w:rFonts w:asciiTheme="minorHAnsi" w:hAnsiTheme="minorHAnsi"/>
          <w:sz w:val="24"/>
          <w:u w:val="single"/>
        </w:rPr>
        <w:t>nderstand addition and subtraction as inverses of each other and use this to find relationships</w:t>
      </w:r>
    </w:p>
    <w:p w14:paraId="501FD5D5" w14:textId="1AA40E0D" w:rsidR="00553A8D" w:rsidRPr="00252CA9" w:rsidRDefault="00252CA9" w:rsidP="00553A8D">
      <w:pPr>
        <w:pStyle w:val="Compact"/>
        <w:rPr>
          <w:rFonts w:asciiTheme="minorHAnsi" w:hAnsiTheme="minorHAnsi"/>
          <w:sz w:val="24"/>
        </w:rPr>
      </w:pPr>
      <w:r w:rsidRPr="00252CA9">
        <w:rPr>
          <w:rFonts w:asciiTheme="minorHAnsi" w:hAnsiTheme="minorHAnsi"/>
          <w:sz w:val="24"/>
        </w:rPr>
        <w:t xml:space="preserve">                     </w:t>
      </w:r>
      <w:r w:rsidRPr="00252CA9">
        <w:rPr>
          <w:rFonts w:asciiTheme="minorHAnsi" w:hAnsiTheme="minorHAnsi"/>
          <w:noProof/>
          <w:sz w:val="24"/>
        </w:rPr>
        <w:drawing>
          <wp:inline distT="0" distB="0" distL="0" distR="0" wp14:anchorId="425885D4" wp14:editId="41380CC1">
            <wp:extent cx="6515691" cy="1319753"/>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 Shot 2020-05-21 at 11.33.42.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689366" cy="1354931"/>
                    </a:xfrm>
                    <a:prstGeom prst="rect">
                      <a:avLst/>
                    </a:prstGeom>
                  </pic:spPr>
                </pic:pic>
              </a:graphicData>
            </a:graphic>
          </wp:inline>
        </w:drawing>
      </w:r>
    </w:p>
    <w:p w14:paraId="76E9A094" w14:textId="46B8D5B8" w:rsidR="00553A8D" w:rsidRPr="00B33767" w:rsidRDefault="00252CA9" w:rsidP="00553A8D">
      <w:pPr>
        <w:pStyle w:val="Compact"/>
        <w:rPr>
          <w:rFonts w:asciiTheme="minorHAnsi" w:hAnsiTheme="minorHAnsi"/>
          <w:sz w:val="24"/>
          <w:u w:val="single"/>
        </w:rPr>
      </w:pPr>
      <w:r w:rsidRPr="00B33767">
        <w:rPr>
          <w:rFonts w:asciiTheme="minorHAnsi" w:hAnsiTheme="minorHAnsi"/>
          <w:sz w:val="24"/>
          <w:u w:val="single"/>
        </w:rPr>
        <w:t>Using the 100</w:t>
      </w:r>
      <w:r w:rsidR="009732BE" w:rsidRPr="00B33767">
        <w:rPr>
          <w:rFonts w:asciiTheme="minorHAnsi" w:hAnsiTheme="minorHAnsi"/>
          <w:sz w:val="24"/>
          <w:u w:val="single"/>
        </w:rPr>
        <w:t>-</w:t>
      </w:r>
      <w:r w:rsidR="00417FF9">
        <w:rPr>
          <w:rFonts w:asciiTheme="minorHAnsi" w:hAnsiTheme="minorHAnsi"/>
          <w:sz w:val="24"/>
          <w:u w:val="single"/>
        </w:rPr>
        <w:t>square</w:t>
      </w:r>
      <w:r w:rsidR="00417FF9" w:rsidRPr="00992CF3">
        <w:rPr>
          <w:rFonts w:asciiTheme="minorHAnsi" w:hAnsiTheme="minorHAnsi"/>
          <w:sz w:val="24"/>
        </w:rPr>
        <w:t xml:space="preserve"> (you can find a 100 square on </w:t>
      </w:r>
      <w:hyperlink r:id="rId13" w:history="1">
        <w:r w:rsidR="00417FF9" w:rsidRPr="00992CF3">
          <w:rPr>
            <w:rStyle w:val="Hyperlink"/>
            <w:rFonts w:asciiTheme="minorHAnsi" w:hAnsiTheme="minorHAnsi"/>
            <w:sz w:val="24"/>
            <w:u w:val="none"/>
          </w:rPr>
          <w:t>our home learning</w:t>
        </w:r>
      </w:hyperlink>
      <w:r w:rsidR="00417FF9" w:rsidRPr="00992CF3">
        <w:rPr>
          <w:rFonts w:asciiTheme="minorHAnsi" w:hAnsiTheme="minorHAnsi"/>
          <w:sz w:val="24"/>
        </w:rPr>
        <w:t xml:space="preserve"> page)</w:t>
      </w:r>
    </w:p>
    <w:p w14:paraId="5253E599" w14:textId="77777777" w:rsidR="00252CA9" w:rsidRPr="00252CA9" w:rsidRDefault="00553A8D" w:rsidP="00553A8D">
      <w:pPr>
        <w:pStyle w:val="Compact"/>
        <w:rPr>
          <w:rFonts w:asciiTheme="minorHAnsi" w:hAnsiTheme="minorHAnsi"/>
          <w:sz w:val="24"/>
        </w:rPr>
      </w:pPr>
      <w:r w:rsidRPr="00252CA9">
        <w:rPr>
          <w:rFonts w:asciiTheme="minorHAnsi" w:hAnsiTheme="minorHAnsi"/>
          <w:sz w:val="24"/>
        </w:rPr>
        <w:t xml:space="preserve">58 – 32 = </w:t>
      </w:r>
      <w:r w:rsidR="00252CA9" w:rsidRPr="00252CA9">
        <w:rPr>
          <w:rFonts w:asciiTheme="minorHAnsi" w:hAnsiTheme="minorHAnsi"/>
          <w:sz w:val="24"/>
        </w:rPr>
        <w:t xml:space="preserve"> </w:t>
      </w:r>
    </w:p>
    <w:p w14:paraId="174602EA" w14:textId="71DD5006" w:rsidR="00553A8D" w:rsidRPr="00252CA9" w:rsidRDefault="00553A8D" w:rsidP="00553A8D">
      <w:pPr>
        <w:pStyle w:val="Compact"/>
        <w:rPr>
          <w:rFonts w:asciiTheme="minorHAnsi" w:hAnsiTheme="minorHAnsi"/>
          <w:sz w:val="24"/>
        </w:rPr>
      </w:pPr>
      <w:r w:rsidRPr="00252CA9">
        <w:rPr>
          <w:rFonts w:asciiTheme="minorHAnsi" w:hAnsiTheme="minorHAnsi"/>
          <w:sz w:val="24"/>
        </w:rPr>
        <w:t xml:space="preserve">Put your finger on 58 and jump it up three rows to count back 30 </w:t>
      </w:r>
    </w:p>
    <w:p w14:paraId="7CB75D7B" w14:textId="77777777" w:rsidR="00553A8D" w:rsidRPr="00252CA9" w:rsidRDefault="00553A8D" w:rsidP="00553A8D">
      <w:pPr>
        <w:pStyle w:val="Compact"/>
        <w:rPr>
          <w:rFonts w:asciiTheme="minorHAnsi" w:hAnsiTheme="minorHAnsi"/>
          <w:sz w:val="24"/>
        </w:rPr>
      </w:pPr>
      <w:r w:rsidRPr="00252CA9">
        <w:rPr>
          <w:rFonts w:asciiTheme="minorHAnsi" w:hAnsiTheme="minorHAnsi"/>
          <w:sz w:val="24"/>
        </w:rPr>
        <w:t xml:space="preserve">Next count back two from 28 to 26. </w:t>
      </w:r>
    </w:p>
    <w:p w14:paraId="46EB135E" w14:textId="4A4F3E02" w:rsidR="00553A8D" w:rsidRPr="00252CA9" w:rsidRDefault="00553A8D" w:rsidP="00553A8D">
      <w:pPr>
        <w:pStyle w:val="Compact"/>
        <w:rPr>
          <w:rFonts w:asciiTheme="minorHAnsi" w:hAnsiTheme="minorHAnsi"/>
          <w:sz w:val="24"/>
        </w:rPr>
      </w:pPr>
      <w:r w:rsidRPr="00252CA9">
        <w:rPr>
          <w:rFonts w:asciiTheme="minorHAnsi" w:hAnsiTheme="minorHAnsi"/>
          <w:sz w:val="24"/>
        </w:rPr>
        <w:t xml:space="preserve">You know 8 – 2 = 6 because you also know that 6 + 2 = 8. </w:t>
      </w:r>
    </w:p>
    <w:p w14:paraId="4EAB6BA5" w14:textId="14DD3FA2" w:rsidR="00E33903" w:rsidRDefault="00553A8D" w:rsidP="00553A8D">
      <w:pPr>
        <w:pStyle w:val="Compact"/>
        <w:rPr>
          <w:rFonts w:asciiTheme="minorHAnsi" w:hAnsiTheme="minorHAnsi"/>
          <w:sz w:val="24"/>
        </w:rPr>
      </w:pPr>
      <w:r w:rsidRPr="00252CA9">
        <w:rPr>
          <w:rFonts w:asciiTheme="minorHAnsi" w:hAnsiTheme="minorHAnsi"/>
          <w:sz w:val="24"/>
        </w:rPr>
        <w:t>Then complete the subtraction sentence 58 – 32 = 26.</w:t>
      </w:r>
    </w:p>
    <w:p w14:paraId="521742EB" w14:textId="325AA6E1" w:rsidR="00AA4F04" w:rsidRDefault="00AA4F04" w:rsidP="00553A8D">
      <w:pPr>
        <w:pStyle w:val="Compact"/>
        <w:rPr>
          <w:rFonts w:asciiTheme="minorHAnsi" w:hAnsiTheme="minorHAnsi"/>
          <w:sz w:val="24"/>
        </w:rPr>
      </w:pPr>
    </w:p>
    <w:p w14:paraId="072B37CE" w14:textId="4962A0F1" w:rsidR="00E33903" w:rsidRPr="00B33767" w:rsidRDefault="00252CA9" w:rsidP="00553A8D">
      <w:pPr>
        <w:pStyle w:val="Compact"/>
        <w:rPr>
          <w:rFonts w:asciiTheme="minorHAnsi" w:hAnsiTheme="minorHAnsi"/>
          <w:sz w:val="24"/>
          <w:u w:val="single"/>
        </w:rPr>
      </w:pPr>
      <w:r w:rsidRPr="00B33767">
        <w:rPr>
          <w:rFonts w:asciiTheme="minorHAnsi" w:hAnsiTheme="minorHAnsi"/>
          <w:sz w:val="24"/>
          <w:u w:val="single"/>
        </w:rPr>
        <w:t>Using</w:t>
      </w:r>
      <w:r w:rsidR="00553A8D" w:rsidRPr="00B33767">
        <w:rPr>
          <w:rFonts w:asciiTheme="minorHAnsi" w:hAnsiTheme="minorHAnsi"/>
          <w:sz w:val="24"/>
          <w:u w:val="single"/>
        </w:rPr>
        <w:t xml:space="preserve"> cube</w:t>
      </w:r>
      <w:r w:rsidRPr="00B33767">
        <w:rPr>
          <w:rFonts w:asciiTheme="minorHAnsi" w:hAnsiTheme="minorHAnsi"/>
          <w:sz w:val="24"/>
          <w:u w:val="single"/>
        </w:rPr>
        <w:t xml:space="preserve">s, </w:t>
      </w:r>
      <w:r w:rsidR="00553A8D" w:rsidRPr="00B33767">
        <w:rPr>
          <w:rFonts w:asciiTheme="minorHAnsi" w:hAnsiTheme="minorHAnsi"/>
          <w:sz w:val="24"/>
          <w:u w:val="single"/>
        </w:rPr>
        <w:t>objects</w:t>
      </w:r>
      <w:r w:rsidR="005C1148" w:rsidRPr="00B33767">
        <w:rPr>
          <w:rFonts w:asciiTheme="minorHAnsi" w:hAnsiTheme="minorHAnsi"/>
          <w:sz w:val="24"/>
          <w:u w:val="single"/>
        </w:rPr>
        <w:t xml:space="preserve"> or draw</w:t>
      </w:r>
      <w:r w:rsidRPr="00B33767">
        <w:rPr>
          <w:rFonts w:asciiTheme="minorHAnsi" w:hAnsiTheme="minorHAnsi"/>
          <w:sz w:val="24"/>
          <w:u w:val="single"/>
        </w:rPr>
        <w:t>ings.</w:t>
      </w:r>
      <w:r w:rsidR="00553A8D" w:rsidRPr="00B33767">
        <w:rPr>
          <w:rFonts w:asciiTheme="minorHAnsi" w:hAnsiTheme="minorHAnsi"/>
          <w:sz w:val="24"/>
          <w:u w:val="single"/>
        </w:rPr>
        <w:t xml:space="preserve"> </w:t>
      </w:r>
    </w:p>
    <w:p w14:paraId="058C0BEF" w14:textId="1DFA1835" w:rsidR="00E33903" w:rsidRDefault="00E33903" w:rsidP="00553A8D">
      <w:pPr>
        <w:pStyle w:val="Compact"/>
        <w:rPr>
          <w:rFonts w:asciiTheme="minorHAnsi" w:hAnsiTheme="minorHAnsi"/>
          <w:sz w:val="24"/>
        </w:rPr>
      </w:pPr>
      <w:r>
        <w:rPr>
          <w:rFonts w:asciiTheme="minorHAnsi" w:hAnsiTheme="minorHAnsi"/>
          <w:sz w:val="24"/>
        </w:rPr>
        <w:t xml:space="preserve">69-35 = </w:t>
      </w:r>
    </w:p>
    <w:p w14:paraId="2E726FC1" w14:textId="1E7F6B6B" w:rsidR="00E33903" w:rsidRDefault="00AA4F04" w:rsidP="00553A8D">
      <w:pPr>
        <w:pStyle w:val="Compact"/>
        <w:rPr>
          <w:rFonts w:asciiTheme="minorHAnsi" w:hAnsiTheme="minorHAnsi"/>
          <w:sz w:val="24"/>
        </w:rPr>
      </w:pPr>
      <w:r w:rsidRPr="00252CA9">
        <w:rPr>
          <w:rFonts w:asciiTheme="minorHAnsi" w:hAnsiTheme="minorHAnsi"/>
          <w:noProof/>
          <w:sz w:val="24"/>
        </w:rPr>
        <w:drawing>
          <wp:anchor distT="0" distB="0" distL="114300" distR="114300" simplePos="0" relativeHeight="251660288" behindDoc="0" locked="0" layoutInCell="1" allowOverlap="1" wp14:anchorId="61A066BB" wp14:editId="1B84CE68">
            <wp:simplePos x="0" y="0"/>
            <wp:positionH relativeFrom="column">
              <wp:posOffset>4267200</wp:posOffset>
            </wp:positionH>
            <wp:positionV relativeFrom="paragraph">
              <wp:posOffset>-337820</wp:posOffset>
            </wp:positionV>
            <wp:extent cx="1551305" cy="149860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creen Shot 2020-05-21 at 11.41.11.png"/>
                    <pic:cNvPicPr/>
                  </pic:nvPicPr>
                  <pic:blipFill rotWithShape="1">
                    <a:blip r:embed="rId14" cstate="print">
                      <a:extLst>
                        <a:ext uri="{28A0092B-C50C-407E-A947-70E740481C1C}">
                          <a14:useLocalDpi xmlns:a14="http://schemas.microsoft.com/office/drawing/2010/main" val="0"/>
                        </a:ext>
                      </a:extLst>
                    </a:blip>
                    <a:srcRect r="65410"/>
                    <a:stretch/>
                  </pic:blipFill>
                  <pic:spPr bwMode="auto">
                    <a:xfrm>
                      <a:off x="0" y="0"/>
                      <a:ext cx="1551305" cy="14986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33903">
        <w:rPr>
          <w:rFonts w:asciiTheme="minorHAnsi" w:hAnsiTheme="minorHAnsi"/>
          <w:sz w:val="24"/>
        </w:rPr>
        <w:t xml:space="preserve">Draw 6 tens and 9 ones </w:t>
      </w:r>
    </w:p>
    <w:p w14:paraId="20828BAA" w14:textId="40B474F7" w:rsidR="00E33903" w:rsidRDefault="00E33903" w:rsidP="00553A8D">
      <w:pPr>
        <w:pStyle w:val="Compact"/>
        <w:rPr>
          <w:rFonts w:asciiTheme="minorHAnsi" w:hAnsiTheme="minorHAnsi"/>
          <w:sz w:val="24"/>
        </w:rPr>
      </w:pPr>
      <w:r>
        <w:rPr>
          <w:rFonts w:asciiTheme="minorHAnsi" w:hAnsiTheme="minorHAnsi"/>
          <w:sz w:val="24"/>
        </w:rPr>
        <w:t>Next, cross out the tens you are taking away and the ones you are taking away (3 tens and 5 ones)</w:t>
      </w:r>
    </w:p>
    <w:p w14:paraId="65F80CF5" w14:textId="69E91773" w:rsidR="00E33903" w:rsidRDefault="00AA4F04" w:rsidP="00553A8D">
      <w:pPr>
        <w:pStyle w:val="Compact"/>
        <w:rPr>
          <w:rFonts w:asciiTheme="minorHAnsi" w:hAnsiTheme="minorHAnsi"/>
          <w:sz w:val="24"/>
        </w:rPr>
      </w:pPr>
      <w:r>
        <w:rPr>
          <w:rFonts w:asciiTheme="minorHAnsi" w:hAnsiTheme="minorHAnsi"/>
          <w:sz w:val="24"/>
        </w:rPr>
        <w:t>Then</w:t>
      </w:r>
      <w:r w:rsidR="00E33903">
        <w:rPr>
          <w:rFonts w:asciiTheme="minorHAnsi" w:hAnsiTheme="minorHAnsi"/>
          <w:sz w:val="24"/>
        </w:rPr>
        <w:t xml:space="preserve">, count the tens and the ones </w:t>
      </w:r>
      <w:r>
        <w:rPr>
          <w:rFonts w:asciiTheme="minorHAnsi" w:hAnsiTheme="minorHAnsi"/>
          <w:sz w:val="24"/>
        </w:rPr>
        <w:t>you have left (e.g. 3 tens and 4 ones).</w:t>
      </w:r>
    </w:p>
    <w:p w14:paraId="50EF313D" w14:textId="2E35988F" w:rsidR="00AA4F04" w:rsidRDefault="00AA4F04" w:rsidP="00553A8D">
      <w:pPr>
        <w:pStyle w:val="Compact"/>
        <w:rPr>
          <w:rFonts w:asciiTheme="minorHAnsi" w:hAnsiTheme="minorHAnsi"/>
          <w:sz w:val="24"/>
        </w:rPr>
      </w:pPr>
      <w:r>
        <w:rPr>
          <w:rFonts w:asciiTheme="minorHAnsi" w:hAnsiTheme="minorHAnsi"/>
          <w:sz w:val="24"/>
        </w:rPr>
        <w:t>Finally, complete the subtraction sentence 69-35= 34.</w:t>
      </w:r>
    </w:p>
    <w:p w14:paraId="7733746A" w14:textId="3F3F24AE" w:rsidR="00553A8D" w:rsidRPr="00252CA9" w:rsidRDefault="00553A8D" w:rsidP="00553A8D">
      <w:pPr>
        <w:pStyle w:val="Compact"/>
        <w:rPr>
          <w:rFonts w:asciiTheme="minorHAnsi" w:hAnsiTheme="minorHAnsi"/>
          <w:sz w:val="24"/>
        </w:rPr>
      </w:pPr>
    </w:p>
    <w:p w14:paraId="6DE7869A" w14:textId="4779CEC1" w:rsidR="005C1148" w:rsidRPr="00252CA9" w:rsidRDefault="00553A8D" w:rsidP="00553A8D">
      <w:pPr>
        <w:pStyle w:val="Compact"/>
        <w:rPr>
          <w:rFonts w:asciiTheme="minorHAnsi" w:hAnsiTheme="minorHAnsi"/>
          <w:i/>
          <w:sz w:val="24"/>
        </w:rPr>
      </w:pPr>
      <w:r w:rsidRPr="00252CA9">
        <w:rPr>
          <w:rFonts w:asciiTheme="minorHAnsi" w:hAnsiTheme="minorHAnsi"/>
          <w:i/>
          <w:noProof/>
          <w:sz w:val="24"/>
        </w:rPr>
        <w:drawing>
          <wp:inline distT="0" distB="0" distL="0" distR="0" wp14:anchorId="6EF320D7" wp14:editId="3372071C">
            <wp:extent cx="5727700" cy="164719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 Shot 2020-05-21 at 11.34.21.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27700" cy="1647190"/>
                    </a:xfrm>
                    <a:prstGeom prst="rect">
                      <a:avLst/>
                    </a:prstGeom>
                  </pic:spPr>
                </pic:pic>
              </a:graphicData>
            </a:graphic>
          </wp:inline>
        </w:drawing>
      </w:r>
    </w:p>
    <w:p w14:paraId="08FF04D6" w14:textId="6EC61150" w:rsidR="005C1148" w:rsidRPr="00252CA9" w:rsidRDefault="005C1148" w:rsidP="00553A8D">
      <w:pPr>
        <w:pStyle w:val="Compact"/>
        <w:rPr>
          <w:rFonts w:asciiTheme="minorHAnsi" w:hAnsiTheme="minorHAnsi"/>
          <w:i/>
          <w:sz w:val="24"/>
        </w:rPr>
      </w:pPr>
      <w:r w:rsidRPr="00252CA9">
        <w:rPr>
          <w:rFonts w:asciiTheme="minorHAnsi" w:hAnsiTheme="minorHAnsi"/>
          <w:i/>
          <w:noProof/>
          <w:sz w:val="24"/>
        </w:rPr>
        <w:drawing>
          <wp:inline distT="0" distB="0" distL="0" distR="0" wp14:anchorId="5FEEC85B" wp14:editId="3119EABE">
            <wp:extent cx="5727700" cy="20701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 Shot 2020-05-21 at 11.34.59.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27700" cy="2070100"/>
                    </a:xfrm>
                    <a:prstGeom prst="rect">
                      <a:avLst/>
                    </a:prstGeom>
                  </pic:spPr>
                </pic:pic>
              </a:graphicData>
            </a:graphic>
          </wp:inline>
        </w:drawing>
      </w:r>
    </w:p>
    <w:p w14:paraId="706BFA88" w14:textId="79772EF6" w:rsidR="005C1148" w:rsidRPr="00252CA9" w:rsidRDefault="005C1148" w:rsidP="00553A8D">
      <w:pPr>
        <w:pStyle w:val="Compact"/>
        <w:rPr>
          <w:rFonts w:asciiTheme="minorHAnsi" w:hAnsiTheme="minorHAnsi"/>
          <w:i/>
          <w:sz w:val="24"/>
        </w:rPr>
      </w:pPr>
    </w:p>
    <w:tbl>
      <w:tblPr>
        <w:tblStyle w:val="TableGrid"/>
        <w:tblW w:w="0" w:type="auto"/>
        <w:tblLook w:val="04A0" w:firstRow="1" w:lastRow="0" w:firstColumn="1" w:lastColumn="0" w:noHBand="0" w:noVBand="1"/>
      </w:tblPr>
      <w:tblGrid>
        <w:gridCol w:w="4505"/>
        <w:gridCol w:w="4505"/>
      </w:tblGrid>
      <w:tr w:rsidR="0056735D" w:rsidRPr="00252CA9" w14:paraId="159AC0A1" w14:textId="77777777" w:rsidTr="0056735D">
        <w:tc>
          <w:tcPr>
            <w:tcW w:w="4505" w:type="dxa"/>
          </w:tcPr>
          <w:p w14:paraId="608D20EF" w14:textId="15D780EC" w:rsidR="0056735D" w:rsidRPr="00252CA9" w:rsidRDefault="00604321" w:rsidP="00553A8D">
            <w:pPr>
              <w:pStyle w:val="Compact"/>
              <w:rPr>
                <w:rFonts w:asciiTheme="minorHAnsi" w:hAnsiTheme="minorHAnsi"/>
                <w:i/>
                <w:sz w:val="24"/>
              </w:rPr>
            </w:pPr>
            <w:r w:rsidRPr="00252CA9">
              <w:rPr>
                <w:rFonts w:asciiTheme="minorHAnsi" w:hAnsiTheme="minorHAnsi"/>
                <w:i/>
                <w:sz w:val="24"/>
              </w:rPr>
              <w:t>57 - 23 =</w:t>
            </w:r>
          </w:p>
        </w:tc>
        <w:tc>
          <w:tcPr>
            <w:tcW w:w="4505" w:type="dxa"/>
          </w:tcPr>
          <w:p w14:paraId="21355215" w14:textId="0E59A54F" w:rsidR="0056735D" w:rsidRPr="00252CA9" w:rsidRDefault="00604321" w:rsidP="00553A8D">
            <w:pPr>
              <w:pStyle w:val="Compact"/>
              <w:rPr>
                <w:rFonts w:asciiTheme="minorHAnsi" w:hAnsiTheme="minorHAnsi"/>
                <w:sz w:val="24"/>
              </w:rPr>
            </w:pPr>
            <w:r w:rsidRPr="00252CA9">
              <w:rPr>
                <w:rFonts w:asciiTheme="minorHAnsi" w:hAnsiTheme="minorHAnsi"/>
                <w:sz w:val="24"/>
              </w:rPr>
              <w:t>95 - 73 =</w:t>
            </w:r>
          </w:p>
        </w:tc>
      </w:tr>
      <w:tr w:rsidR="0056735D" w:rsidRPr="00252CA9" w14:paraId="5853F317" w14:textId="77777777" w:rsidTr="0056735D">
        <w:tc>
          <w:tcPr>
            <w:tcW w:w="4505" w:type="dxa"/>
          </w:tcPr>
          <w:p w14:paraId="6CDCA186" w14:textId="1DF5138C" w:rsidR="0056735D" w:rsidRPr="00252CA9" w:rsidRDefault="00604321" w:rsidP="00553A8D">
            <w:pPr>
              <w:pStyle w:val="Compact"/>
              <w:rPr>
                <w:rFonts w:asciiTheme="minorHAnsi" w:hAnsiTheme="minorHAnsi"/>
                <w:sz w:val="24"/>
              </w:rPr>
            </w:pPr>
            <w:r w:rsidRPr="00252CA9">
              <w:rPr>
                <w:rFonts w:asciiTheme="minorHAnsi" w:hAnsiTheme="minorHAnsi"/>
                <w:sz w:val="24"/>
              </w:rPr>
              <w:t>84 - 52 =</w:t>
            </w:r>
          </w:p>
        </w:tc>
        <w:tc>
          <w:tcPr>
            <w:tcW w:w="4505" w:type="dxa"/>
          </w:tcPr>
          <w:p w14:paraId="672D84FE" w14:textId="49B0A552" w:rsidR="0056735D" w:rsidRPr="00252CA9" w:rsidRDefault="00604321" w:rsidP="00553A8D">
            <w:pPr>
              <w:pStyle w:val="Compact"/>
              <w:rPr>
                <w:rFonts w:asciiTheme="minorHAnsi" w:hAnsiTheme="minorHAnsi"/>
                <w:sz w:val="24"/>
              </w:rPr>
            </w:pPr>
            <w:r w:rsidRPr="00252CA9">
              <w:rPr>
                <w:rFonts w:asciiTheme="minorHAnsi" w:hAnsiTheme="minorHAnsi"/>
                <w:sz w:val="24"/>
              </w:rPr>
              <w:t>86 - 45 =</w:t>
            </w:r>
          </w:p>
        </w:tc>
      </w:tr>
      <w:tr w:rsidR="0056735D" w:rsidRPr="00252CA9" w14:paraId="1EB5F2F2" w14:textId="77777777" w:rsidTr="0056735D">
        <w:tc>
          <w:tcPr>
            <w:tcW w:w="4505" w:type="dxa"/>
          </w:tcPr>
          <w:p w14:paraId="27A1ABFF" w14:textId="125E02F9" w:rsidR="0056735D" w:rsidRPr="00252CA9" w:rsidRDefault="00604321" w:rsidP="00553A8D">
            <w:pPr>
              <w:pStyle w:val="Compact"/>
              <w:rPr>
                <w:rFonts w:asciiTheme="minorHAnsi" w:hAnsiTheme="minorHAnsi"/>
                <w:sz w:val="24"/>
              </w:rPr>
            </w:pPr>
            <w:r w:rsidRPr="00252CA9">
              <w:rPr>
                <w:rFonts w:asciiTheme="minorHAnsi" w:hAnsiTheme="minorHAnsi"/>
                <w:sz w:val="24"/>
              </w:rPr>
              <w:t>63 - 45 =</w:t>
            </w:r>
          </w:p>
        </w:tc>
        <w:tc>
          <w:tcPr>
            <w:tcW w:w="4505" w:type="dxa"/>
          </w:tcPr>
          <w:p w14:paraId="00502C09" w14:textId="265405C8" w:rsidR="0056735D" w:rsidRPr="00252CA9" w:rsidRDefault="00604321" w:rsidP="00553A8D">
            <w:pPr>
              <w:pStyle w:val="Compact"/>
              <w:rPr>
                <w:rFonts w:asciiTheme="minorHAnsi" w:hAnsiTheme="minorHAnsi"/>
                <w:sz w:val="24"/>
              </w:rPr>
            </w:pPr>
            <w:r w:rsidRPr="00252CA9">
              <w:rPr>
                <w:rFonts w:asciiTheme="minorHAnsi" w:hAnsiTheme="minorHAnsi"/>
                <w:sz w:val="24"/>
              </w:rPr>
              <w:t>84 - 71 =</w:t>
            </w:r>
          </w:p>
        </w:tc>
      </w:tr>
    </w:tbl>
    <w:p w14:paraId="6C51816F" w14:textId="0DDF7916" w:rsidR="005C1148" w:rsidRPr="00252CA9" w:rsidRDefault="005C1148" w:rsidP="00553A8D">
      <w:pPr>
        <w:pStyle w:val="Compact"/>
        <w:rPr>
          <w:rFonts w:asciiTheme="minorHAnsi" w:hAnsiTheme="minorHAnsi"/>
          <w:i/>
          <w:sz w:val="24"/>
        </w:rPr>
      </w:pPr>
    </w:p>
    <w:p w14:paraId="74C4DE81" w14:textId="43CB1F55" w:rsidR="00CE6AFD" w:rsidRPr="00AC2AC9" w:rsidRDefault="00AC2AC9" w:rsidP="001164D7">
      <w:pPr>
        <w:pStyle w:val="Compact"/>
        <w:rPr>
          <w:rFonts w:asciiTheme="minorHAnsi" w:hAnsiTheme="minorHAnsi"/>
          <w:sz w:val="24"/>
          <w:u w:val="single"/>
        </w:rPr>
      </w:pPr>
      <w:r w:rsidRPr="00AC2AC9">
        <w:rPr>
          <w:rFonts w:asciiTheme="minorHAnsi" w:hAnsiTheme="minorHAnsi"/>
          <w:sz w:val="24"/>
          <w:u w:val="single"/>
        </w:rPr>
        <w:t>Challenge</w:t>
      </w:r>
      <w:r>
        <w:rPr>
          <w:rFonts w:asciiTheme="minorHAnsi" w:hAnsiTheme="minorHAnsi"/>
          <w:sz w:val="24"/>
          <w:u w:val="single"/>
        </w:rPr>
        <w:t xml:space="preserve"> 1</w:t>
      </w:r>
      <w:r w:rsidRPr="00AC2AC9">
        <w:rPr>
          <w:rFonts w:asciiTheme="minorHAnsi" w:hAnsiTheme="minorHAnsi"/>
          <w:sz w:val="24"/>
          <w:u w:val="single"/>
        </w:rPr>
        <w:t>:</w:t>
      </w:r>
    </w:p>
    <w:p w14:paraId="06C6D7E6" w14:textId="1A381686" w:rsidR="009732BE" w:rsidRDefault="00604321" w:rsidP="001164D7">
      <w:pPr>
        <w:pStyle w:val="Compact"/>
        <w:rPr>
          <w:rFonts w:asciiTheme="minorHAnsi" w:hAnsiTheme="minorHAnsi"/>
          <w:sz w:val="24"/>
        </w:rPr>
      </w:pPr>
      <w:r w:rsidRPr="00252CA9">
        <w:rPr>
          <w:rFonts w:asciiTheme="minorHAnsi" w:hAnsiTheme="minorHAnsi"/>
          <w:sz w:val="24"/>
        </w:rPr>
        <w:t>A teacher opens a new pack of 48 pencils. She gives a pencil to each of the 32 children in the class. How many pencils are now left in the pack?</w:t>
      </w:r>
    </w:p>
    <w:p w14:paraId="6394DF75" w14:textId="08BE476D" w:rsidR="00604321" w:rsidRPr="00252CA9" w:rsidRDefault="00604321" w:rsidP="001164D7">
      <w:pPr>
        <w:pStyle w:val="Compact"/>
        <w:rPr>
          <w:rFonts w:asciiTheme="minorHAnsi" w:hAnsiTheme="minorHAnsi"/>
          <w:sz w:val="24"/>
        </w:rPr>
      </w:pPr>
      <w:r w:rsidRPr="00252CA9">
        <w:rPr>
          <w:rFonts w:asciiTheme="minorHAnsi" w:hAnsiTheme="minorHAnsi"/>
          <w:sz w:val="24"/>
        </w:rPr>
        <w:t>There are 59 elephants and 33 are cooling off in the water. How many elephants are not in the water?</w:t>
      </w:r>
    </w:p>
    <w:p w14:paraId="0898150C" w14:textId="067E6215" w:rsidR="00604321" w:rsidRDefault="00604321" w:rsidP="001164D7">
      <w:pPr>
        <w:pStyle w:val="Compact"/>
        <w:rPr>
          <w:rFonts w:asciiTheme="minorHAnsi" w:hAnsiTheme="minorHAnsi"/>
          <w:sz w:val="24"/>
        </w:rPr>
      </w:pPr>
      <w:r w:rsidRPr="00252CA9">
        <w:rPr>
          <w:rFonts w:asciiTheme="minorHAnsi" w:hAnsiTheme="minorHAnsi"/>
          <w:sz w:val="24"/>
        </w:rPr>
        <w:t>Annie has 33 stickers. Dexter has 54 stickers. How many more stickers does Dexter have?</w:t>
      </w:r>
    </w:p>
    <w:p w14:paraId="70216431" w14:textId="77777777" w:rsidR="00AC2AC9" w:rsidRDefault="00AC2AC9" w:rsidP="001164D7">
      <w:pPr>
        <w:pStyle w:val="Compact"/>
        <w:rPr>
          <w:rFonts w:asciiTheme="minorHAnsi" w:hAnsiTheme="minorHAnsi"/>
          <w:sz w:val="24"/>
        </w:rPr>
      </w:pPr>
    </w:p>
    <w:p w14:paraId="4C0D9586" w14:textId="402E1AE8" w:rsidR="00AC2AC9" w:rsidRPr="00AC2AC9" w:rsidRDefault="00AC2AC9" w:rsidP="001164D7">
      <w:pPr>
        <w:pStyle w:val="Compact"/>
        <w:rPr>
          <w:rFonts w:asciiTheme="minorHAnsi" w:hAnsiTheme="minorHAnsi"/>
          <w:sz w:val="24"/>
          <w:u w:val="single"/>
        </w:rPr>
      </w:pPr>
      <w:r w:rsidRPr="00AC2AC9">
        <w:rPr>
          <w:rFonts w:asciiTheme="minorHAnsi" w:hAnsiTheme="minorHAnsi"/>
          <w:sz w:val="24"/>
          <w:u w:val="single"/>
        </w:rPr>
        <w:t>Challenge 2:</w:t>
      </w:r>
    </w:p>
    <w:p w14:paraId="14419082" w14:textId="25F8A095" w:rsidR="00604321" w:rsidRPr="00252CA9" w:rsidRDefault="00AC2AC9" w:rsidP="001164D7">
      <w:pPr>
        <w:pStyle w:val="Compact"/>
        <w:rPr>
          <w:rFonts w:asciiTheme="minorHAnsi" w:hAnsiTheme="minorHAnsi"/>
          <w:sz w:val="24"/>
        </w:rPr>
      </w:pPr>
      <w:r w:rsidRPr="00252CA9">
        <w:rPr>
          <w:rFonts w:asciiTheme="minorHAnsi" w:hAnsiTheme="minorHAnsi"/>
          <w:noProof/>
          <w:sz w:val="24"/>
        </w:rPr>
        <w:drawing>
          <wp:inline distT="0" distB="0" distL="0" distR="0" wp14:anchorId="4E3541C1" wp14:editId="6C2869D8">
            <wp:extent cx="1857080" cy="13864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creen Shot 2020-05-21 at 11.55.26.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878717" cy="1402604"/>
                    </a:xfrm>
                    <a:prstGeom prst="rect">
                      <a:avLst/>
                    </a:prstGeom>
                  </pic:spPr>
                </pic:pic>
              </a:graphicData>
            </a:graphic>
          </wp:inline>
        </w:drawing>
      </w:r>
    </w:p>
    <w:p w14:paraId="7A6E2B53" w14:textId="79C229E2" w:rsidR="00604321" w:rsidRPr="00252CA9" w:rsidRDefault="00604321" w:rsidP="001164D7">
      <w:pPr>
        <w:pStyle w:val="Compact"/>
        <w:rPr>
          <w:rFonts w:asciiTheme="minorHAnsi" w:hAnsiTheme="minorHAnsi"/>
          <w:sz w:val="24"/>
        </w:rPr>
      </w:pPr>
    </w:p>
    <w:p w14:paraId="6FF52927" w14:textId="724FF175" w:rsidR="00604321" w:rsidRPr="00252CA9" w:rsidRDefault="00604321" w:rsidP="001164D7">
      <w:pPr>
        <w:pStyle w:val="Compact"/>
        <w:rPr>
          <w:rFonts w:asciiTheme="minorHAnsi" w:hAnsiTheme="minorHAnsi"/>
          <w:sz w:val="24"/>
        </w:rPr>
      </w:pPr>
      <w:r w:rsidRPr="00252CA9">
        <w:rPr>
          <w:rFonts w:asciiTheme="minorHAnsi" w:hAnsiTheme="minorHAnsi"/>
          <w:sz w:val="24"/>
        </w:rPr>
        <w:t xml:space="preserve">Is there more than one solution to the </w:t>
      </w:r>
      <w:r w:rsidR="00583565" w:rsidRPr="00252CA9">
        <w:rPr>
          <w:rFonts w:asciiTheme="minorHAnsi" w:hAnsiTheme="minorHAnsi"/>
          <w:sz w:val="24"/>
        </w:rPr>
        <w:t xml:space="preserve">above </w:t>
      </w:r>
      <w:r w:rsidRPr="00252CA9">
        <w:rPr>
          <w:rFonts w:asciiTheme="minorHAnsi" w:hAnsiTheme="minorHAnsi"/>
          <w:sz w:val="24"/>
        </w:rPr>
        <w:t>find the missing numbers challenge?</w:t>
      </w:r>
    </w:p>
    <w:p w14:paraId="2C92CAA2" w14:textId="77777777" w:rsidR="00583565" w:rsidRPr="00252CA9" w:rsidRDefault="00583565" w:rsidP="00583565">
      <w:pPr>
        <w:pStyle w:val="Compact"/>
        <w:rPr>
          <w:rFonts w:asciiTheme="minorHAnsi" w:hAnsiTheme="minorHAnsi"/>
          <w:sz w:val="24"/>
          <w:u w:val="single"/>
        </w:rPr>
      </w:pPr>
    </w:p>
    <w:p w14:paraId="6DEA6B17" w14:textId="702A9493" w:rsidR="00583565" w:rsidRPr="00487E67" w:rsidRDefault="00583565" w:rsidP="00583565">
      <w:pPr>
        <w:pStyle w:val="Compact"/>
        <w:rPr>
          <w:rFonts w:ascii="Apple Chancery" w:hAnsi="Apple Chancery" w:cs="Apple Chancery"/>
          <w:b/>
          <w:color w:val="FF8EAB"/>
          <w:sz w:val="24"/>
          <w:u w:val="single"/>
        </w:rPr>
      </w:pPr>
      <w:r w:rsidRPr="00487E67">
        <w:rPr>
          <w:rFonts w:ascii="Apple Chancery" w:hAnsi="Apple Chancery" w:cs="Apple Chancery" w:hint="cs"/>
          <w:b/>
          <w:color w:val="FF8EAB"/>
          <w:sz w:val="24"/>
          <w:u w:val="single"/>
        </w:rPr>
        <w:t xml:space="preserve">Tuesday </w:t>
      </w:r>
    </w:p>
    <w:p w14:paraId="551B4724" w14:textId="284DF6B8" w:rsidR="00583565" w:rsidRPr="00487E67" w:rsidRDefault="00487E67" w:rsidP="00583565">
      <w:pPr>
        <w:pStyle w:val="Compact"/>
        <w:rPr>
          <w:rFonts w:asciiTheme="minorHAnsi" w:hAnsiTheme="minorHAnsi"/>
          <w:sz w:val="24"/>
          <w:u w:val="single"/>
        </w:rPr>
      </w:pPr>
      <w:r w:rsidRPr="00487E67">
        <w:rPr>
          <w:rFonts w:asciiTheme="minorHAnsi" w:hAnsiTheme="minorHAnsi"/>
          <w:sz w:val="24"/>
          <w:u w:val="single"/>
        </w:rPr>
        <w:t>LI: To a</w:t>
      </w:r>
      <w:r w:rsidR="00583565" w:rsidRPr="00487E67">
        <w:rPr>
          <w:rFonts w:asciiTheme="minorHAnsi" w:hAnsiTheme="minorHAnsi"/>
          <w:sz w:val="24"/>
          <w:u w:val="single"/>
        </w:rPr>
        <w:t>dd/subtract 2-digit numbers to/from 2-digit numbers by counting on/back</w:t>
      </w:r>
    </w:p>
    <w:p w14:paraId="12851E9A" w14:textId="07EE967F" w:rsidR="00583565" w:rsidRPr="00487E67" w:rsidRDefault="00487E67" w:rsidP="00583565">
      <w:pPr>
        <w:pStyle w:val="Compact"/>
        <w:rPr>
          <w:rFonts w:asciiTheme="minorHAnsi" w:hAnsiTheme="minorHAnsi"/>
          <w:sz w:val="24"/>
          <w:u w:val="single"/>
        </w:rPr>
      </w:pPr>
      <w:r w:rsidRPr="00487E67">
        <w:rPr>
          <w:rFonts w:asciiTheme="minorHAnsi" w:hAnsiTheme="minorHAnsi"/>
          <w:sz w:val="24"/>
          <w:u w:val="single"/>
        </w:rPr>
        <w:t>To u</w:t>
      </w:r>
      <w:r w:rsidR="00583565" w:rsidRPr="00487E67">
        <w:rPr>
          <w:rFonts w:asciiTheme="minorHAnsi" w:hAnsiTheme="minorHAnsi"/>
          <w:sz w:val="24"/>
          <w:u w:val="single"/>
        </w:rPr>
        <w:t>nderstand addition and subtraction as inverses of each other and use this to find relationships</w:t>
      </w:r>
    </w:p>
    <w:p w14:paraId="4592BEB0" w14:textId="29AA385C" w:rsidR="002A5365" w:rsidRPr="00252CA9" w:rsidRDefault="002A5365" w:rsidP="00583565">
      <w:pPr>
        <w:pStyle w:val="Compact"/>
        <w:rPr>
          <w:rFonts w:asciiTheme="minorHAnsi" w:hAnsiTheme="minorHAnsi"/>
          <w:sz w:val="24"/>
          <w:u w:val="single"/>
        </w:rPr>
      </w:pPr>
    </w:p>
    <w:p w14:paraId="6E0568DC" w14:textId="59002B76" w:rsidR="002A5365" w:rsidRPr="00252CA9" w:rsidRDefault="002A5365" w:rsidP="002A5365">
      <w:r w:rsidRPr="00252CA9">
        <w:t xml:space="preserve">We can use subtraction to check addition. We know addition undoes subtraction but it is also true that subtraction undoes addition. </w:t>
      </w:r>
    </w:p>
    <w:p w14:paraId="0C541B93" w14:textId="77777777" w:rsidR="002A5365" w:rsidRPr="00252CA9" w:rsidRDefault="002A5365" w:rsidP="002A5365">
      <w:r w:rsidRPr="00252CA9">
        <w:rPr>
          <w:i/>
        </w:rPr>
        <w:t>54 + 23 =</w:t>
      </w:r>
      <w:r w:rsidRPr="00252CA9">
        <w:t xml:space="preserve"> </w:t>
      </w:r>
    </w:p>
    <w:p w14:paraId="0BC492DE" w14:textId="77777777" w:rsidR="002A5365" w:rsidRPr="00252CA9" w:rsidRDefault="002A5365" w:rsidP="002A5365">
      <w:pPr>
        <w:rPr>
          <w:i/>
        </w:rPr>
      </w:pPr>
      <w:r w:rsidRPr="00252CA9">
        <w:rPr>
          <w:i/>
        </w:rPr>
        <w:t xml:space="preserve">54 + 20 = 74, </w:t>
      </w:r>
    </w:p>
    <w:p w14:paraId="19537030" w14:textId="77777777" w:rsidR="002A5365" w:rsidRPr="00252CA9" w:rsidRDefault="002A5365" w:rsidP="002A5365">
      <w:pPr>
        <w:rPr>
          <w:i/>
        </w:rPr>
      </w:pPr>
      <w:r w:rsidRPr="00252CA9">
        <w:rPr>
          <w:i/>
        </w:rPr>
        <w:t xml:space="preserve">74 + 3 = 77. </w:t>
      </w:r>
    </w:p>
    <w:p w14:paraId="6184A0C7" w14:textId="77777777" w:rsidR="002A5365" w:rsidRPr="00252CA9" w:rsidRDefault="002A5365" w:rsidP="002A5365">
      <w:pPr>
        <w:rPr>
          <w:i/>
        </w:rPr>
      </w:pPr>
      <w:r w:rsidRPr="00252CA9">
        <w:rPr>
          <w:i/>
        </w:rPr>
        <w:t xml:space="preserve">We can check this by doing a subtraction. </w:t>
      </w:r>
    </w:p>
    <w:p w14:paraId="5F9FC962" w14:textId="77777777" w:rsidR="002A5365" w:rsidRPr="00252CA9" w:rsidRDefault="002A5365" w:rsidP="002A5365">
      <w:pPr>
        <w:rPr>
          <w:i/>
        </w:rPr>
      </w:pPr>
      <w:r w:rsidRPr="00252CA9">
        <w:rPr>
          <w:i/>
        </w:rPr>
        <w:t xml:space="preserve">77 – 23 </w:t>
      </w:r>
    </w:p>
    <w:p w14:paraId="0E56CAD4" w14:textId="77777777" w:rsidR="002A5365" w:rsidRPr="00252CA9" w:rsidRDefault="002A5365" w:rsidP="002A5365">
      <w:pPr>
        <w:rPr>
          <w:i/>
        </w:rPr>
      </w:pPr>
      <w:r w:rsidRPr="00252CA9">
        <w:rPr>
          <w:i/>
        </w:rPr>
        <w:t xml:space="preserve">77 – 20 = 57, </w:t>
      </w:r>
    </w:p>
    <w:p w14:paraId="0240F3C6" w14:textId="32AFDE8A" w:rsidR="002A5365" w:rsidRPr="00252CA9" w:rsidRDefault="002A5365" w:rsidP="002A5365">
      <w:pPr>
        <w:rPr>
          <w:u w:val="single"/>
        </w:rPr>
      </w:pPr>
      <w:r w:rsidRPr="00252CA9">
        <w:rPr>
          <w:i/>
        </w:rPr>
        <w:t>57 – 3 = 54</w:t>
      </w:r>
    </w:p>
    <w:p w14:paraId="1BFB1758" w14:textId="0ABB55AD" w:rsidR="00344B80" w:rsidRPr="00252CA9" w:rsidRDefault="00344B80" w:rsidP="001164D7">
      <w:pPr>
        <w:pStyle w:val="Compact"/>
        <w:rPr>
          <w:rFonts w:asciiTheme="minorHAnsi" w:hAnsiTheme="minorHAnsi"/>
          <w:sz w:val="24"/>
        </w:rPr>
      </w:pPr>
    </w:p>
    <w:p w14:paraId="4FD284FF" w14:textId="1ACE0792" w:rsidR="00344B80" w:rsidRPr="00252CA9" w:rsidRDefault="00604321" w:rsidP="001164D7">
      <w:pPr>
        <w:pStyle w:val="Compact"/>
        <w:rPr>
          <w:rFonts w:asciiTheme="minorHAnsi" w:hAnsiTheme="minorHAnsi"/>
          <w:sz w:val="24"/>
        </w:rPr>
      </w:pPr>
      <w:r w:rsidRPr="00252CA9">
        <w:rPr>
          <w:rFonts w:asciiTheme="minorHAnsi" w:hAnsiTheme="minorHAnsi"/>
          <w:noProof/>
          <w:sz w:val="24"/>
        </w:rPr>
        <w:drawing>
          <wp:inline distT="0" distB="0" distL="0" distR="0" wp14:anchorId="64F254E9" wp14:editId="6FD5D7ED">
            <wp:extent cx="1860107" cy="2271309"/>
            <wp:effectExtent l="0" t="0" r="0" b="254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creen Shot 2020-05-21 at 11.57.13.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954989" cy="2387166"/>
                    </a:xfrm>
                    <a:prstGeom prst="rect">
                      <a:avLst/>
                    </a:prstGeom>
                  </pic:spPr>
                </pic:pic>
              </a:graphicData>
            </a:graphic>
          </wp:inline>
        </w:drawing>
      </w:r>
      <w:r w:rsidR="004E171A">
        <w:rPr>
          <w:rFonts w:asciiTheme="minorHAnsi" w:hAnsiTheme="minorHAnsi"/>
          <w:sz w:val="24"/>
        </w:rPr>
        <w:t xml:space="preserve">                                             </w:t>
      </w:r>
      <w:r w:rsidR="004E171A">
        <w:rPr>
          <w:rFonts w:asciiTheme="minorHAnsi" w:hAnsiTheme="minorHAnsi"/>
          <w:noProof/>
          <w:sz w:val="24"/>
        </w:rPr>
        <w:drawing>
          <wp:inline distT="0" distB="0" distL="0" distR="0" wp14:anchorId="6D052356" wp14:editId="58562C00">
            <wp:extent cx="1781666" cy="2415323"/>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Screen Shot 2020-05-21 at 13.55.59.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796096" cy="2434885"/>
                    </a:xfrm>
                    <a:prstGeom prst="rect">
                      <a:avLst/>
                    </a:prstGeom>
                  </pic:spPr>
                </pic:pic>
              </a:graphicData>
            </a:graphic>
          </wp:inline>
        </w:drawing>
      </w:r>
    </w:p>
    <w:p w14:paraId="1B2629C8" w14:textId="036170F9" w:rsidR="002A5365" w:rsidRPr="00252CA9" w:rsidRDefault="002A5365" w:rsidP="001164D7">
      <w:pPr>
        <w:pStyle w:val="Compact"/>
        <w:rPr>
          <w:rFonts w:asciiTheme="minorHAnsi" w:hAnsiTheme="minorHAnsi"/>
          <w:sz w:val="24"/>
        </w:rPr>
      </w:pPr>
    </w:p>
    <w:p w14:paraId="4C37B26F" w14:textId="20FFFF81" w:rsidR="002A5365" w:rsidRPr="00252CA9" w:rsidRDefault="002A5365" w:rsidP="001164D7">
      <w:pPr>
        <w:pStyle w:val="Compact"/>
        <w:rPr>
          <w:rFonts w:asciiTheme="minorHAnsi" w:hAnsiTheme="minorHAnsi"/>
          <w:sz w:val="24"/>
        </w:rPr>
      </w:pPr>
      <w:r w:rsidRPr="00252CA9">
        <w:rPr>
          <w:rFonts w:asciiTheme="minorHAnsi" w:hAnsiTheme="minorHAnsi"/>
          <w:noProof/>
          <w:sz w:val="24"/>
        </w:rPr>
        <w:lastRenderedPageBreak/>
        <w:drawing>
          <wp:inline distT="0" distB="0" distL="0" distR="0" wp14:anchorId="6893B259" wp14:editId="2492E9A9">
            <wp:extent cx="3553905" cy="4453017"/>
            <wp:effectExtent l="0" t="0" r="2540" b="508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creen Shot 2020-05-21 at 12.05.41.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570876" cy="4474282"/>
                    </a:xfrm>
                    <a:prstGeom prst="rect">
                      <a:avLst/>
                    </a:prstGeom>
                  </pic:spPr>
                </pic:pic>
              </a:graphicData>
            </a:graphic>
          </wp:inline>
        </w:drawing>
      </w:r>
    </w:p>
    <w:p w14:paraId="17F9C6D7" w14:textId="77777777" w:rsidR="00252CA9" w:rsidRPr="00252CA9" w:rsidRDefault="00252CA9" w:rsidP="001164D7">
      <w:pPr>
        <w:pStyle w:val="Compact"/>
        <w:rPr>
          <w:rFonts w:asciiTheme="minorHAnsi" w:hAnsiTheme="minorHAnsi"/>
          <w:sz w:val="24"/>
        </w:rPr>
      </w:pPr>
    </w:p>
    <w:p w14:paraId="6685F24B" w14:textId="7C6E846F" w:rsidR="002A5365" w:rsidRPr="00252CA9" w:rsidRDefault="002A5365" w:rsidP="001164D7">
      <w:pPr>
        <w:pStyle w:val="Compact"/>
        <w:rPr>
          <w:rFonts w:asciiTheme="minorHAnsi" w:hAnsiTheme="minorHAnsi"/>
          <w:sz w:val="24"/>
        </w:rPr>
      </w:pPr>
      <w:r w:rsidRPr="00252CA9">
        <w:rPr>
          <w:rFonts w:asciiTheme="minorHAnsi" w:hAnsiTheme="minorHAnsi"/>
          <w:noProof/>
          <w:sz w:val="24"/>
        </w:rPr>
        <w:drawing>
          <wp:inline distT="0" distB="0" distL="0" distR="0" wp14:anchorId="36DB9EC5" wp14:editId="210D09A4">
            <wp:extent cx="4044099" cy="2931748"/>
            <wp:effectExtent l="0" t="0" r="0" b="254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creen Shot 2020-05-21 at 12.01.05.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059676" cy="2943040"/>
                    </a:xfrm>
                    <a:prstGeom prst="rect">
                      <a:avLst/>
                    </a:prstGeom>
                  </pic:spPr>
                </pic:pic>
              </a:graphicData>
            </a:graphic>
          </wp:inline>
        </w:drawing>
      </w:r>
    </w:p>
    <w:p w14:paraId="5A6CD894" w14:textId="1CBD805B" w:rsidR="004435EB" w:rsidRPr="00252CA9" w:rsidRDefault="004435EB" w:rsidP="001164D7">
      <w:pPr>
        <w:pStyle w:val="Compact"/>
        <w:rPr>
          <w:rFonts w:asciiTheme="minorHAnsi" w:hAnsiTheme="minorHAnsi"/>
          <w:sz w:val="24"/>
        </w:rPr>
      </w:pPr>
    </w:p>
    <w:p w14:paraId="2CF1EDB0" w14:textId="77777777" w:rsidR="004435EB" w:rsidRPr="00252CA9" w:rsidRDefault="004435EB" w:rsidP="001164D7">
      <w:pPr>
        <w:pStyle w:val="Compact"/>
        <w:rPr>
          <w:rFonts w:asciiTheme="minorHAnsi" w:hAnsiTheme="minorHAnsi"/>
          <w:sz w:val="24"/>
        </w:rPr>
      </w:pPr>
    </w:p>
    <w:p w14:paraId="0A925CA9" w14:textId="77777777" w:rsidR="001164D7" w:rsidRPr="00252CA9" w:rsidRDefault="001164D7" w:rsidP="001164D7">
      <w:pPr>
        <w:pStyle w:val="Compact"/>
        <w:rPr>
          <w:rFonts w:asciiTheme="minorHAnsi" w:hAnsiTheme="minorHAnsi"/>
          <w:sz w:val="24"/>
        </w:rPr>
      </w:pPr>
    </w:p>
    <w:p w14:paraId="33EF6828" w14:textId="034DF3A9" w:rsidR="001164D7" w:rsidRPr="00252CA9" w:rsidRDefault="004435EB" w:rsidP="001164D7">
      <w:r w:rsidRPr="00252CA9">
        <w:rPr>
          <w:noProof/>
        </w:rPr>
        <w:lastRenderedPageBreak/>
        <w:drawing>
          <wp:inline distT="0" distB="0" distL="0" distR="0" wp14:anchorId="608942EE" wp14:editId="78AFDF77">
            <wp:extent cx="4440025" cy="2908167"/>
            <wp:effectExtent l="0" t="0" r="508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 Shot 2020-05-20 at 19.02.11.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49153" cy="2914146"/>
                    </a:xfrm>
                    <a:prstGeom prst="rect">
                      <a:avLst/>
                    </a:prstGeom>
                  </pic:spPr>
                </pic:pic>
              </a:graphicData>
            </a:graphic>
          </wp:inline>
        </w:drawing>
      </w:r>
    </w:p>
    <w:p w14:paraId="18B450B4" w14:textId="126882C2" w:rsidR="004435EB" w:rsidRPr="00252CA9" w:rsidRDefault="004435EB" w:rsidP="001164D7"/>
    <w:p w14:paraId="486CD65D" w14:textId="61484826" w:rsidR="001164D7" w:rsidRPr="0004770B" w:rsidRDefault="004435EB" w:rsidP="001164D7">
      <w:pPr>
        <w:rPr>
          <w:rFonts w:ascii="Apple Chancery" w:hAnsi="Apple Chancery" w:cs="Apple Chancery"/>
          <w:b/>
          <w:color w:val="FF8EAB"/>
          <w:u w:val="single"/>
        </w:rPr>
      </w:pPr>
      <w:r w:rsidRPr="0004770B">
        <w:rPr>
          <w:rFonts w:ascii="Apple Chancery" w:hAnsi="Apple Chancery" w:cs="Apple Chancery" w:hint="cs"/>
          <w:b/>
          <w:color w:val="FF8EAB"/>
          <w:u w:val="single"/>
        </w:rPr>
        <w:t xml:space="preserve">Wednesday </w:t>
      </w:r>
    </w:p>
    <w:p w14:paraId="0DBD107E" w14:textId="2A704AD1" w:rsidR="004435EB" w:rsidRPr="0004770B" w:rsidRDefault="0004770B" w:rsidP="001164D7">
      <w:pPr>
        <w:rPr>
          <w:u w:val="single"/>
        </w:rPr>
      </w:pPr>
      <w:r w:rsidRPr="0004770B">
        <w:rPr>
          <w:u w:val="single"/>
        </w:rPr>
        <w:t>LI: To a</w:t>
      </w:r>
      <w:r w:rsidR="004435EB" w:rsidRPr="0004770B">
        <w:rPr>
          <w:u w:val="single"/>
        </w:rPr>
        <w:t>dd three or more small (&lt; 20) numbers using number facts (e.g. bonds to 10, doubles)</w:t>
      </w:r>
    </w:p>
    <w:p w14:paraId="5580295F" w14:textId="30C00458" w:rsidR="0052319D" w:rsidRPr="00252CA9" w:rsidRDefault="0052319D" w:rsidP="001164D7">
      <w:pPr>
        <w:rPr>
          <w:b/>
          <w:u w:val="single"/>
        </w:rPr>
      </w:pPr>
    </w:p>
    <w:p w14:paraId="51736DD9" w14:textId="5449FB6B" w:rsidR="0052319D" w:rsidRPr="00252CA9" w:rsidRDefault="0052319D" w:rsidP="001164D7">
      <w:pPr>
        <w:rPr>
          <w:u w:val="single"/>
        </w:rPr>
      </w:pPr>
    </w:p>
    <w:p w14:paraId="353F0CB1" w14:textId="2D4AE5DA" w:rsidR="0052319D" w:rsidRPr="00252CA9" w:rsidRDefault="0052319D" w:rsidP="0052319D">
      <w:pPr>
        <w:pStyle w:val="ListParagraph"/>
        <w:numPr>
          <w:ilvl w:val="0"/>
          <w:numId w:val="4"/>
        </w:numPr>
      </w:pPr>
      <w:r w:rsidRPr="00252CA9">
        <w:t>In a pot there are 7 green pencils, 8 blu</w:t>
      </w:r>
      <w:r w:rsidR="00C976B0" w:rsidRPr="00252CA9">
        <w:t xml:space="preserve">e </w:t>
      </w:r>
      <w:r w:rsidRPr="00252CA9">
        <w:t>pencils, 6 red pencils and 2 orange pencils. How many pencils are there in the pot altogether?</w:t>
      </w:r>
    </w:p>
    <w:p w14:paraId="567BB999" w14:textId="108AE67C" w:rsidR="0052319D" w:rsidRPr="00252CA9" w:rsidRDefault="0052319D" w:rsidP="0052319D">
      <w:pPr>
        <w:pStyle w:val="ListParagraph"/>
        <w:numPr>
          <w:ilvl w:val="0"/>
          <w:numId w:val="4"/>
        </w:numPr>
      </w:pPr>
      <w:r w:rsidRPr="00252CA9">
        <w:t>On a village pond there are 9 ducks, 5 ducklings, 7 swans and 5 geese. How many birds are there in total?</w:t>
      </w:r>
    </w:p>
    <w:p w14:paraId="3BB8D087" w14:textId="6973228E" w:rsidR="0052319D" w:rsidRPr="00252CA9" w:rsidRDefault="0052319D" w:rsidP="0052319D">
      <w:pPr>
        <w:pStyle w:val="ListParagraph"/>
        <w:numPr>
          <w:ilvl w:val="0"/>
          <w:numId w:val="4"/>
        </w:numPr>
      </w:pPr>
      <w:r w:rsidRPr="00252CA9">
        <w:t>Miss Jones bakes some cakes for the school fair</w:t>
      </w:r>
      <w:r w:rsidR="00C976B0" w:rsidRPr="00252CA9">
        <w:t>. She bakes 8 fairy cakes, 6 iced buns, 9 fruit scones and 8 doughnuts. If they are all sold for 2p each, how much money is paid in total?</w:t>
      </w:r>
    </w:p>
    <w:p w14:paraId="01019C2C" w14:textId="13A01592" w:rsidR="00C976B0" w:rsidRPr="00252CA9" w:rsidRDefault="00C976B0" w:rsidP="0052319D">
      <w:pPr>
        <w:pStyle w:val="ListParagraph"/>
        <w:numPr>
          <w:ilvl w:val="0"/>
          <w:numId w:val="4"/>
        </w:numPr>
      </w:pPr>
      <w:r w:rsidRPr="00252CA9">
        <w:t>Dan is playing a game with 4 darts. His first dart scores 7, his second scores</w:t>
      </w:r>
      <w:r w:rsidR="00CE6AFD">
        <w:t xml:space="preserve"> </w:t>
      </w:r>
      <w:r w:rsidRPr="00252CA9">
        <w:t>5, his third scores 8 and his fourth scores 9. His last score was 25. How many more did he score this time?</w:t>
      </w:r>
    </w:p>
    <w:p w14:paraId="71513328" w14:textId="5DAE658B" w:rsidR="00C976B0" w:rsidRPr="00252CA9" w:rsidRDefault="00C976B0" w:rsidP="0052319D">
      <w:pPr>
        <w:pStyle w:val="ListParagraph"/>
        <w:numPr>
          <w:ilvl w:val="0"/>
          <w:numId w:val="4"/>
        </w:numPr>
      </w:pPr>
      <w:r w:rsidRPr="00252CA9">
        <w:t xml:space="preserve">Amy, Livy, Sunita and Mohammed agree to put their money together for their school charity appeal. Amy has 5p, </w:t>
      </w:r>
      <w:proofErr w:type="spellStart"/>
      <w:r w:rsidRPr="00252CA9">
        <w:t>Livvy</w:t>
      </w:r>
      <w:proofErr w:type="spellEnd"/>
      <w:r w:rsidRPr="00252CA9">
        <w:t xml:space="preserve"> has 7p, Sunita has 9p and Mohammed has 3p. One of their mums sa</w:t>
      </w:r>
      <w:r w:rsidR="00CE6AFD">
        <w:t>y</w:t>
      </w:r>
      <w:r w:rsidRPr="00252CA9">
        <w:t>s she will double their money as it is for a good cause. How much money did they give altogether?</w:t>
      </w:r>
    </w:p>
    <w:p w14:paraId="2B927842" w14:textId="1DF09FA3" w:rsidR="00C976B0" w:rsidRPr="00252CA9" w:rsidRDefault="00C976B0" w:rsidP="0052319D">
      <w:pPr>
        <w:pStyle w:val="ListParagraph"/>
        <w:numPr>
          <w:ilvl w:val="0"/>
          <w:numId w:val="4"/>
        </w:numPr>
      </w:pPr>
      <w:r w:rsidRPr="00252CA9">
        <w:t>Chloe and her friends find conkers under a tree. Chloe picks up 9 conkers, Jan picks up 7 conkers, Zoe picks up 6 conkers and Rory picks up 8. If there were 40 conkers under the tree, how many did they leave on the ground?</w:t>
      </w:r>
    </w:p>
    <w:p w14:paraId="79A7EB3A" w14:textId="53EF3710" w:rsidR="0052319D" w:rsidRPr="00252CA9" w:rsidRDefault="0052319D" w:rsidP="001164D7">
      <w:pPr>
        <w:rPr>
          <w:u w:val="single"/>
        </w:rPr>
      </w:pPr>
    </w:p>
    <w:p w14:paraId="4C9ECA2F" w14:textId="3426EE35" w:rsidR="004435EB" w:rsidRPr="00252CA9" w:rsidRDefault="004435EB" w:rsidP="001164D7"/>
    <w:p w14:paraId="00D67C40" w14:textId="3F695754" w:rsidR="004435EB" w:rsidRPr="00252CA9" w:rsidRDefault="004435EB" w:rsidP="001164D7"/>
    <w:p w14:paraId="47480534" w14:textId="79F3F8FD" w:rsidR="004435EB" w:rsidRPr="00252CA9" w:rsidRDefault="004435EB" w:rsidP="001164D7">
      <w:r w:rsidRPr="00252CA9">
        <w:rPr>
          <w:noProof/>
        </w:rPr>
        <w:lastRenderedPageBreak/>
        <w:drawing>
          <wp:inline distT="0" distB="0" distL="0" distR="0" wp14:anchorId="3EA966DD" wp14:editId="1D88FA71">
            <wp:extent cx="5071621" cy="3541138"/>
            <wp:effectExtent l="0" t="0" r="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 Shot 2020-05-20 at 19.04.21.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077952" cy="3545558"/>
                    </a:xfrm>
                    <a:prstGeom prst="rect">
                      <a:avLst/>
                    </a:prstGeom>
                  </pic:spPr>
                </pic:pic>
              </a:graphicData>
            </a:graphic>
          </wp:inline>
        </w:drawing>
      </w:r>
    </w:p>
    <w:p w14:paraId="1FA3F5AD" w14:textId="7A7E9B4A" w:rsidR="004435EB" w:rsidRPr="00252CA9" w:rsidRDefault="004435EB" w:rsidP="001164D7"/>
    <w:p w14:paraId="19218CC4" w14:textId="77777777" w:rsidR="00C976B0" w:rsidRPr="00096F0A" w:rsidRDefault="004435EB" w:rsidP="001164D7">
      <w:pPr>
        <w:rPr>
          <w:u w:val="single"/>
        </w:rPr>
      </w:pPr>
      <w:r w:rsidRPr="00096F0A">
        <w:rPr>
          <w:u w:val="single"/>
        </w:rPr>
        <w:t>Challeng</w:t>
      </w:r>
      <w:r w:rsidR="00C976B0" w:rsidRPr="00096F0A">
        <w:rPr>
          <w:u w:val="single"/>
        </w:rPr>
        <w:t>e</w:t>
      </w:r>
    </w:p>
    <w:p w14:paraId="76A9FA2C" w14:textId="228A9178" w:rsidR="004435EB" w:rsidRPr="00252CA9" w:rsidRDefault="009644C2" w:rsidP="001164D7">
      <w:hyperlink r:id="rId24" w:history="1">
        <w:r w:rsidR="002A5365" w:rsidRPr="00252CA9">
          <w:rPr>
            <w:rStyle w:val="Hyperlink"/>
          </w:rPr>
          <w:t>Click here</w:t>
        </w:r>
      </w:hyperlink>
      <w:r w:rsidR="002A5365" w:rsidRPr="00252CA9">
        <w:t xml:space="preserve"> to c</w:t>
      </w:r>
      <w:r w:rsidR="004435EB" w:rsidRPr="00252CA9">
        <w:t xml:space="preserve">omplete the 4 Dom challenge </w:t>
      </w:r>
    </w:p>
    <w:p w14:paraId="3515732E" w14:textId="12F084BB" w:rsidR="004435EB" w:rsidRPr="00252CA9" w:rsidRDefault="004435EB" w:rsidP="001164D7"/>
    <w:p w14:paraId="3020A552" w14:textId="6F72F4C8" w:rsidR="004435EB" w:rsidRPr="00252CA9" w:rsidRDefault="004435EB" w:rsidP="001164D7"/>
    <w:p w14:paraId="28258D20" w14:textId="6566FE8F" w:rsidR="004435EB" w:rsidRPr="00096F0A" w:rsidRDefault="004435EB" w:rsidP="001164D7">
      <w:pPr>
        <w:rPr>
          <w:rFonts w:ascii="Apple Chancery" w:hAnsi="Apple Chancery" w:cs="Apple Chancery"/>
          <w:b/>
          <w:u w:val="single"/>
        </w:rPr>
      </w:pPr>
      <w:r w:rsidRPr="00096F0A">
        <w:rPr>
          <w:rFonts w:ascii="Apple Chancery" w:hAnsi="Apple Chancery" w:cs="Apple Chancery" w:hint="cs"/>
          <w:b/>
          <w:color w:val="FF8EAB"/>
          <w:u w:val="single"/>
        </w:rPr>
        <w:t>Thursday</w:t>
      </w:r>
      <w:r w:rsidRPr="00096F0A">
        <w:rPr>
          <w:rFonts w:ascii="Apple Chancery" w:hAnsi="Apple Chancery" w:cs="Apple Chancery" w:hint="cs"/>
          <w:b/>
          <w:u w:val="single"/>
        </w:rPr>
        <w:t xml:space="preserve"> </w:t>
      </w:r>
    </w:p>
    <w:p w14:paraId="2021CD61" w14:textId="595D0608" w:rsidR="004435EB" w:rsidRPr="00096F0A" w:rsidRDefault="00096F0A" w:rsidP="004435EB">
      <w:pPr>
        <w:pStyle w:val="Compact"/>
        <w:rPr>
          <w:rFonts w:asciiTheme="minorHAnsi" w:hAnsiTheme="minorHAnsi"/>
          <w:sz w:val="24"/>
          <w:u w:val="single"/>
        </w:rPr>
      </w:pPr>
      <w:r w:rsidRPr="00096F0A">
        <w:rPr>
          <w:rFonts w:asciiTheme="minorHAnsi" w:hAnsiTheme="minorHAnsi"/>
          <w:sz w:val="24"/>
          <w:u w:val="single"/>
        </w:rPr>
        <w:t>LI: To r</w:t>
      </w:r>
      <w:r>
        <w:rPr>
          <w:rFonts w:asciiTheme="minorHAnsi" w:hAnsiTheme="minorHAnsi"/>
          <w:sz w:val="24"/>
          <w:u w:val="single"/>
        </w:rPr>
        <w:t xml:space="preserve">ecord amounts of money using £, </w:t>
      </w:r>
      <w:r w:rsidR="004435EB" w:rsidRPr="00096F0A">
        <w:rPr>
          <w:rFonts w:asciiTheme="minorHAnsi" w:hAnsiTheme="minorHAnsi"/>
          <w:sz w:val="24"/>
          <w:u w:val="single"/>
        </w:rPr>
        <w:t>p notation</w:t>
      </w:r>
    </w:p>
    <w:p w14:paraId="7A6C19AC" w14:textId="79365EBD" w:rsidR="004435EB" w:rsidRPr="00252CA9" w:rsidRDefault="004435EB" w:rsidP="007B2CE5"/>
    <w:p w14:paraId="6CADA4E2" w14:textId="7ED78178" w:rsidR="007B2CE5" w:rsidRPr="00252CA9" w:rsidRDefault="007B2CE5" w:rsidP="007B2CE5">
      <w:pPr>
        <w:pStyle w:val="Compact"/>
        <w:rPr>
          <w:rFonts w:asciiTheme="minorHAnsi" w:hAnsiTheme="minorHAnsi"/>
          <w:sz w:val="24"/>
        </w:rPr>
      </w:pPr>
      <w:r w:rsidRPr="00252CA9">
        <w:rPr>
          <w:rFonts w:asciiTheme="minorHAnsi" w:hAnsiTheme="minorHAnsi"/>
          <w:sz w:val="24"/>
        </w:rPr>
        <w:t>A</w:t>
      </w:r>
      <w:r w:rsidR="004435EB" w:rsidRPr="00252CA9">
        <w:rPr>
          <w:rFonts w:asciiTheme="minorHAnsi" w:hAnsiTheme="minorHAnsi"/>
          <w:sz w:val="24"/>
        </w:rPr>
        <w:t>mounts less than one pound</w:t>
      </w:r>
      <w:r w:rsidRPr="00252CA9">
        <w:rPr>
          <w:rFonts w:asciiTheme="minorHAnsi" w:hAnsiTheme="minorHAnsi"/>
          <w:sz w:val="24"/>
        </w:rPr>
        <w:t xml:space="preserve"> </w:t>
      </w:r>
      <w:proofErr w:type="gramStart"/>
      <w:r w:rsidRPr="00252CA9">
        <w:rPr>
          <w:rFonts w:asciiTheme="minorHAnsi" w:hAnsiTheme="minorHAnsi"/>
          <w:sz w:val="24"/>
        </w:rPr>
        <w:t>are</w:t>
      </w:r>
      <w:proofErr w:type="gramEnd"/>
      <w:r w:rsidRPr="00252CA9">
        <w:rPr>
          <w:rFonts w:asciiTheme="minorHAnsi" w:hAnsiTheme="minorHAnsi"/>
          <w:sz w:val="24"/>
        </w:rPr>
        <w:t xml:space="preserve"> usually written </w:t>
      </w:r>
      <w:r w:rsidR="004435EB" w:rsidRPr="00252CA9">
        <w:rPr>
          <w:rFonts w:asciiTheme="minorHAnsi" w:hAnsiTheme="minorHAnsi"/>
          <w:sz w:val="24"/>
        </w:rPr>
        <w:t>in pence only</w:t>
      </w:r>
      <w:r w:rsidRPr="00252CA9">
        <w:rPr>
          <w:rFonts w:asciiTheme="minorHAnsi" w:hAnsiTheme="minorHAnsi"/>
          <w:sz w:val="24"/>
        </w:rPr>
        <w:t xml:space="preserve">. We </w:t>
      </w:r>
      <w:r w:rsidR="004435EB" w:rsidRPr="00252CA9">
        <w:rPr>
          <w:rFonts w:asciiTheme="minorHAnsi" w:hAnsiTheme="minorHAnsi"/>
          <w:sz w:val="24"/>
        </w:rPr>
        <w:t xml:space="preserve">write p afterwards to stand for pence, e.g. 25p. </w:t>
      </w:r>
    </w:p>
    <w:p w14:paraId="53913EA8" w14:textId="77777777" w:rsidR="007B2CE5" w:rsidRPr="00252CA9" w:rsidRDefault="007B2CE5" w:rsidP="007B2CE5">
      <w:pPr>
        <w:pStyle w:val="Compact"/>
        <w:rPr>
          <w:rFonts w:asciiTheme="minorHAnsi" w:hAnsiTheme="minorHAnsi"/>
          <w:sz w:val="24"/>
        </w:rPr>
      </w:pPr>
      <w:r w:rsidRPr="00252CA9">
        <w:rPr>
          <w:rFonts w:asciiTheme="minorHAnsi" w:hAnsiTheme="minorHAnsi"/>
          <w:sz w:val="24"/>
        </w:rPr>
        <w:t>W</w:t>
      </w:r>
      <w:r w:rsidR="004435EB" w:rsidRPr="00252CA9">
        <w:rPr>
          <w:rFonts w:asciiTheme="minorHAnsi" w:hAnsiTheme="minorHAnsi"/>
          <w:sz w:val="24"/>
        </w:rPr>
        <w:t>e write amounts more than £1 like this: £4·25. This is the £ sign: we use a decimal point to separate the pounds from the pence.</w:t>
      </w:r>
    </w:p>
    <w:p w14:paraId="2163F058" w14:textId="6E28776F" w:rsidR="00F51850" w:rsidRPr="00252CA9" w:rsidRDefault="00DB2B4D" w:rsidP="00252CA9">
      <w:pPr>
        <w:pStyle w:val="Compact"/>
        <w:rPr>
          <w:rFonts w:asciiTheme="minorHAnsi" w:hAnsiTheme="minorHAnsi"/>
          <w:sz w:val="24"/>
        </w:rPr>
      </w:pPr>
      <w:r w:rsidRPr="00252CA9">
        <w:rPr>
          <w:rFonts w:asciiTheme="minorHAnsi" w:hAnsiTheme="minorHAnsi"/>
          <w:sz w:val="24"/>
        </w:rPr>
        <w:t>Four-pound</w:t>
      </w:r>
      <w:r w:rsidR="007B2CE5" w:rsidRPr="00252CA9">
        <w:rPr>
          <w:rFonts w:asciiTheme="minorHAnsi" w:hAnsiTheme="minorHAnsi"/>
          <w:sz w:val="24"/>
        </w:rPr>
        <w:t xml:space="preserve"> coins, a 20p coin and a 5p coin are written £4·25.</w:t>
      </w:r>
      <w:r w:rsidR="00F51850" w:rsidRPr="00252CA9">
        <w:rPr>
          <w:rFonts w:asciiTheme="minorHAnsi" w:hAnsiTheme="minorHAnsi"/>
          <w:sz w:val="24"/>
        </w:rPr>
        <w:t xml:space="preserve">           </w:t>
      </w:r>
    </w:p>
    <w:p w14:paraId="2292A693" w14:textId="2AFE8FB1" w:rsidR="00F51850" w:rsidRPr="00252CA9" w:rsidRDefault="00C82EC7" w:rsidP="001164D7">
      <w:r w:rsidRPr="00252CA9">
        <w:rPr>
          <w:noProof/>
        </w:rPr>
        <w:lastRenderedPageBreak/>
        <w:drawing>
          <wp:inline distT="0" distB="0" distL="0" distR="0" wp14:anchorId="2A7F8F79" wp14:editId="47F9A9E8">
            <wp:extent cx="2244456" cy="3052228"/>
            <wp:effectExtent l="0" t="0" r="381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Screen Shot 2020-05-21 at 12.57.42.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280517" cy="3101267"/>
                    </a:xfrm>
                    <a:prstGeom prst="rect">
                      <a:avLst/>
                    </a:prstGeom>
                  </pic:spPr>
                </pic:pic>
              </a:graphicData>
            </a:graphic>
          </wp:inline>
        </w:drawing>
      </w:r>
      <w:r w:rsidRPr="00252CA9">
        <w:t xml:space="preserve">                         </w:t>
      </w:r>
      <w:r w:rsidRPr="00252CA9">
        <w:rPr>
          <w:noProof/>
        </w:rPr>
        <w:drawing>
          <wp:inline distT="0" distB="0" distL="0" distR="0" wp14:anchorId="02DB4356" wp14:editId="583B6EE3">
            <wp:extent cx="2372075" cy="3280528"/>
            <wp:effectExtent l="0" t="0" r="317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Screen Shot 2020-05-21 at 12.59.42.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383776" cy="3296710"/>
                    </a:xfrm>
                    <a:prstGeom prst="rect">
                      <a:avLst/>
                    </a:prstGeom>
                  </pic:spPr>
                </pic:pic>
              </a:graphicData>
            </a:graphic>
          </wp:inline>
        </w:drawing>
      </w:r>
    </w:p>
    <w:p w14:paraId="632B851F" w14:textId="179EEE3A" w:rsidR="00F51850" w:rsidRPr="00252CA9" w:rsidRDefault="00F51850" w:rsidP="001164D7"/>
    <w:p w14:paraId="4725D321" w14:textId="77777777" w:rsidR="00F51850" w:rsidRPr="00252CA9" w:rsidRDefault="00F51850" w:rsidP="001164D7"/>
    <w:p w14:paraId="5F70B973" w14:textId="483D690B" w:rsidR="00F51850" w:rsidRPr="00252CA9" w:rsidRDefault="009A757D" w:rsidP="001164D7">
      <w:r w:rsidRPr="00252CA9">
        <w:rPr>
          <w:noProof/>
        </w:rPr>
        <w:drawing>
          <wp:anchor distT="0" distB="0" distL="114300" distR="114300" simplePos="0" relativeHeight="251658240" behindDoc="0" locked="0" layoutInCell="1" allowOverlap="1" wp14:anchorId="1733D696" wp14:editId="6C223449">
            <wp:simplePos x="0" y="0"/>
            <wp:positionH relativeFrom="column">
              <wp:posOffset>0</wp:posOffset>
            </wp:positionH>
            <wp:positionV relativeFrom="paragraph">
              <wp:posOffset>187325</wp:posOffset>
            </wp:positionV>
            <wp:extent cx="1706880" cy="1592580"/>
            <wp:effectExtent l="0" t="0" r="0" b="0"/>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Screen Shot 2020-05-21 at 13.05.23.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1706880" cy="1592580"/>
                    </a:xfrm>
                    <a:prstGeom prst="rect">
                      <a:avLst/>
                    </a:prstGeom>
                  </pic:spPr>
                </pic:pic>
              </a:graphicData>
            </a:graphic>
            <wp14:sizeRelH relativeFrom="margin">
              <wp14:pctWidth>0</wp14:pctWidth>
            </wp14:sizeRelH>
            <wp14:sizeRelV relativeFrom="margin">
              <wp14:pctHeight>0</wp14:pctHeight>
            </wp14:sizeRelV>
          </wp:anchor>
        </w:drawing>
      </w:r>
    </w:p>
    <w:p w14:paraId="738C9C5A" w14:textId="2B87848A" w:rsidR="009A757D" w:rsidRPr="00252CA9" w:rsidRDefault="009A757D" w:rsidP="001164D7">
      <w:r w:rsidRPr="00252CA9">
        <w:t xml:space="preserve">                                          </w:t>
      </w:r>
      <w:r w:rsidRPr="00252CA9">
        <w:rPr>
          <w:noProof/>
        </w:rPr>
        <w:drawing>
          <wp:inline distT="0" distB="0" distL="0" distR="0" wp14:anchorId="3C8BDD32" wp14:editId="1D98F673">
            <wp:extent cx="2394409" cy="935995"/>
            <wp:effectExtent l="0" t="0" r="635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creen Shot 2020-05-21 at 13.08.34.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394409" cy="935995"/>
                    </a:xfrm>
                    <a:prstGeom prst="rect">
                      <a:avLst/>
                    </a:prstGeom>
                  </pic:spPr>
                </pic:pic>
              </a:graphicData>
            </a:graphic>
          </wp:inline>
        </w:drawing>
      </w:r>
    </w:p>
    <w:p w14:paraId="7D9EC569" w14:textId="77777777" w:rsidR="009A757D" w:rsidRPr="00252CA9" w:rsidRDefault="009A757D" w:rsidP="009A757D"/>
    <w:p w14:paraId="0BD14990" w14:textId="6980DA2F" w:rsidR="009A757D" w:rsidRPr="00252CA9" w:rsidRDefault="009A757D" w:rsidP="009A757D">
      <w:r w:rsidRPr="00252CA9">
        <w:t xml:space="preserve">          </w:t>
      </w:r>
    </w:p>
    <w:p w14:paraId="504BBCF0" w14:textId="77777777" w:rsidR="009A757D" w:rsidRPr="00252CA9" w:rsidRDefault="009A757D" w:rsidP="009A757D"/>
    <w:p w14:paraId="77A47E16" w14:textId="77777777" w:rsidR="009A757D" w:rsidRPr="00252CA9" w:rsidRDefault="009A757D" w:rsidP="009A757D"/>
    <w:p w14:paraId="3D77E54B" w14:textId="77777777" w:rsidR="009A757D" w:rsidRPr="00252CA9" w:rsidRDefault="009A757D" w:rsidP="009A757D"/>
    <w:p w14:paraId="26465E7F" w14:textId="6F176910" w:rsidR="009A757D" w:rsidRPr="00252CA9" w:rsidRDefault="009A757D" w:rsidP="009A757D">
      <w:r w:rsidRPr="00252CA9">
        <w:t xml:space="preserve">                      </w:t>
      </w:r>
    </w:p>
    <w:p w14:paraId="35E72FFA" w14:textId="77777777" w:rsidR="009A757D" w:rsidRPr="00252CA9" w:rsidRDefault="009A757D" w:rsidP="009A757D"/>
    <w:p w14:paraId="2695D30B" w14:textId="01285C95" w:rsidR="009A757D" w:rsidRPr="00252CA9" w:rsidRDefault="009A757D" w:rsidP="001164D7"/>
    <w:p w14:paraId="412E2378" w14:textId="6D9B1DDF" w:rsidR="00F51850" w:rsidRPr="00252CA9" w:rsidRDefault="00F51850" w:rsidP="001164D7">
      <w:pPr>
        <w:rPr>
          <w:u w:val="single"/>
        </w:rPr>
      </w:pPr>
      <w:r w:rsidRPr="00252CA9">
        <w:rPr>
          <w:u w:val="single"/>
        </w:rPr>
        <w:t xml:space="preserve">Challenge </w:t>
      </w:r>
    </w:p>
    <w:p w14:paraId="6AF25EEA" w14:textId="77777777" w:rsidR="00F51850" w:rsidRPr="00252CA9" w:rsidRDefault="00F51850" w:rsidP="00F51850">
      <w:pPr>
        <w:pStyle w:val="Compact"/>
        <w:rPr>
          <w:rFonts w:asciiTheme="minorHAnsi" w:hAnsiTheme="minorHAnsi"/>
          <w:sz w:val="24"/>
          <w:u w:val="single"/>
        </w:rPr>
      </w:pPr>
      <w:r w:rsidRPr="00252CA9">
        <w:rPr>
          <w:rFonts w:asciiTheme="minorHAnsi" w:hAnsiTheme="minorHAnsi"/>
          <w:b/>
          <w:sz w:val="24"/>
          <w:u w:val="single"/>
        </w:rPr>
        <w:t>Paying the exact amount</w:t>
      </w:r>
    </w:p>
    <w:p w14:paraId="47701F7B" w14:textId="1F865294" w:rsidR="00F51850" w:rsidRPr="00252CA9" w:rsidRDefault="00F51850" w:rsidP="00F51850">
      <w:pPr>
        <w:pStyle w:val="BodyText"/>
        <w:rPr>
          <w:rFonts w:asciiTheme="minorHAnsi" w:hAnsiTheme="minorHAnsi"/>
          <w:i/>
          <w:sz w:val="24"/>
          <w:szCs w:val="24"/>
        </w:rPr>
      </w:pPr>
      <w:r w:rsidRPr="00252CA9">
        <w:rPr>
          <w:rFonts w:asciiTheme="minorHAnsi" w:hAnsiTheme="minorHAnsi"/>
          <w:i/>
          <w:sz w:val="24"/>
          <w:szCs w:val="24"/>
        </w:rPr>
        <w:t>What coins could you use to pay the exact amount of £4·56 for a book?</w:t>
      </w:r>
    </w:p>
    <w:p w14:paraId="18672D5F" w14:textId="104C3D14" w:rsidR="00F51850" w:rsidRPr="00252CA9" w:rsidRDefault="00F51850" w:rsidP="00F51850">
      <w:pPr>
        <w:pStyle w:val="BodyText"/>
        <w:rPr>
          <w:rFonts w:asciiTheme="minorHAnsi" w:hAnsiTheme="minorHAnsi"/>
          <w:i/>
          <w:sz w:val="24"/>
          <w:szCs w:val="24"/>
        </w:rPr>
      </w:pPr>
      <w:r w:rsidRPr="00252CA9">
        <w:rPr>
          <w:rFonts w:asciiTheme="minorHAnsi" w:hAnsiTheme="minorHAnsi"/>
          <w:i/>
          <w:sz w:val="24"/>
          <w:szCs w:val="24"/>
        </w:rPr>
        <w:t xml:space="preserve"> What</w:t>
      </w:r>
      <w:r w:rsidR="00CE6AFD">
        <w:rPr>
          <w:rFonts w:asciiTheme="minorHAnsi" w:hAnsiTheme="minorHAnsi"/>
          <w:i/>
          <w:sz w:val="24"/>
          <w:szCs w:val="24"/>
        </w:rPr>
        <w:t xml:space="preserve"> is</w:t>
      </w:r>
      <w:r w:rsidRPr="00252CA9">
        <w:rPr>
          <w:rFonts w:asciiTheme="minorHAnsi" w:hAnsiTheme="minorHAnsi"/>
          <w:i/>
          <w:sz w:val="24"/>
          <w:szCs w:val="24"/>
        </w:rPr>
        <w:t xml:space="preserve"> the biggest coin you could use? We could use two £2 coins.</w:t>
      </w:r>
    </w:p>
    <w:p w14:paraId="051A0A50" w14:textId="1BFBB271" w:rsidR="00F51850" w:rsidRPr="00252CA9" w:rsidRDefault="00F51850" w:rsidP="00F51850">
      <w:pPr>
        <w:pStyle w:val="BodyText"/>
        <w:rPr>
          <w:rFonts w:asciiTheme="minorHAnsi" w:hAnsiTheme="minorHAnsi"/>
          <w:i/>
          <w:sz w:val="24"/>
          <w:szCs w:val="24"/>
        </w:rPr>
      </w:pPr>
      <w:r w:rsidRPr="00252CA9">
        <w:rPr>
          <w:rFonts w:asciiTheme="minorHAnsi" w:hAnsiTheme="minorHAnsi"/>
          <w:i/>
          <w:sz w:val="24"/>
          <w:szCs w:val="24"/>
        </w:rPr>
        <w:t xml:space="preserve"> Wha</w:t>
      </w:r>
      <w:r w:rsidR="00CE6AFD">
        <w:rPr>
          <w:rFonts w:asciiTheme="minorHAnsi" w:hAnsiTheme="minorHAnsi"/>
          <w:i/>
          <w:sz w:val="24"/>
          <w:szCs w:val="24"/>
        </w:rPr>
        <w:t xml:space="preserve">t </w:t>
      </w:r>
      <w:proofErr w:type="gramStart"/>
      <w:r w:rsidR="00CE6AFD">
        <w:rPr>
          <w:rFonts w:asciiTheme="minorHAnsi" w:hAnsiTheme="minorHAnsi"/>
          <w:i/>
          <w:sz w:val="24"/>
          <w:szCs w:val="24"/>
        </w:rPr>
        <w:t xml:space="preserve">is </w:t>
      </w:r>
      <w:r w:rsidRPr="00252CA9">
        <w:rPr>
          <w:rFonts w:asciiTheme="minorHAnsi" w:hAnsiTheme="minorHAnsi"/>
          <w:i/>
          <w:sz w:val="24"/>
          <w:szCs w:val="24"/>
        </w:rPr>
        <w:t xml:space="preserve"> the</w:t>
      </w:r>
      <w:proofErr w:type="gramEnd"/>
      <w:r w:rsidRPr="00252CA9">
        <w:rPr>
          <w:rFonts w:asciiTheme="minorHAnsi" w:hAnsiTheme="minorHAnsi"/>
          <w:i/>
          <w:sz w:val="24"/>
          <w:szCs w:val="24"/>
        </w:rPr>
        <w:t xml:space="preserve"> next biggest coin we could use? And the next? And what else would we need?</w:t>
      </w:r>
    </w:p>
    <w:p w14:paraId="6F3027EC" w14:textId="21F950BA" w:rsidR="00F51850" w:rsidRPr="00252CA9" w:rsidRDefault="00F51850" w:rsidP="00F51850">
      <w:pPr>
        <w:pStyle w:val="BodyText"/>
        <w:rPr>
          <w:rFonts w:asciiTheme="minorHAnsi" w:hAnsiTheme="minorHAnsi"/>
          <w:sz w:val="24"/>
          <w:szCs w:val="24"/>
        </w:rPr>
      </w:pPr>
      <w:r w:rsidRPr="00252CA9">
        <w:rPr>
          <w:rFonts w:asciiTheme="minorHAnsi" w:hAnsiTheme="minorHAnsi"/>
          <w:sz w:val="24"/>
          <w:szCs w:val="24"/>
        </w:rPr>
        <w:t xml:space="preserve"> We could use £2 coins, a 50p coin, a 5p coin and 1p coin.</w:t>
      </w:r>
    </w:p>
    <w:p w14:paraId="799E6A95" w14:textId="4FD764CA" w:rsidR="00F51850" w:rsidRPr="00252CA9" w:rsidRDefault="00F51850" w:rsidP="00F51850">
      <w:pPr>
        <w:pStyle w:val="BodyText"/>
        <w:rPr>
          <w:rFonts w:asciiTheme="minorHAnsi" w:hAnsiTheme="minorHAnsi"/>
          <w:i/>
          <w:sz w:val="24"/>
          <w:szCs w:val="24"/>
        </w:rPr>
      </w:pPr>
      <w:r w:rsidRPr="00252CA9">
        <w:rPr>
          <w:rFonts w:asciiTheme="minorHAnsi" w:hAnsiTheme="minorHAnsi"/>
          <w:i/>
          <w:sz w:val="24"/>
          <w:szCs w:val="24"/>
        </w:rPr>
        <w:t>Are there other ways to make £4·56?</w:t>
      </w:r>
    </w:p>
    <w:p w14:paraId="690753DC" w14:textId="5928FEC1" w:rsidR="00F51850" w:rsidRPr="00252CA9" w:rsidRDefault="00F51850" w:rsidP="00F51850">
      <w:pPr>
        <w:pStyle w:val="BodyText"/>
        <w:rPr>
          <w:rFonts w:asciiTheme="minorHAnsi" w:hAnsiTheme="minorHAnsi"/>
          <w:sz w:val="24"/>
          <w:szCs w:val="24"/>
        </w:rPr>
      </w:pPr>
    </w:p>
    <w:p w14:paraId="14C2182B" w14:textId="749AA178" w:rsidR="00F51850" w:rsidRPr="00252CA9" w:rsidRDefault="00F51850" w:rsidP="00F51850">
      <w:pPr>
        <w:pStyle w:val="BodyText"/>
        <w:rPr>
          <w:rFonts w:asciiTheme="minorHAnsi" w:hAnsiTheme="minorHAnsi"/>
          <w:sz w:val="24"/>
          <w:szCs w:val="24"/>
        </w:rPr>
      </w:pPr>
      <w:r w:rsidRPr="00252CA9">
        <w:rPr>
          <w:rFonts w:asciiTheme="minorHAnsi" w:hAnsiTheme="minorHAnsi"/>
          <w:sz w:val="24"/>
          <w:szCs w:val="24"/>
        </w:rPr>
        <w:t>W</w:t>
      </w:r>
      <w:r w:rsidR="00CE6AFD">
        <w:rPr>
          <w:rFonts w:asciiTheme="minorHAnsi" w:hAnsiTheme="minorHAnsi"/>
          <w:sz w:val="24"/>
          <w:szCs w:val="24"/>
        </w:rPr>
        <w:t>h</w:t>
      </w:r>
      <w:r w:rsidRPr="00252CA9">
        <w:rPr>
          <w:rFonts w:asciiTheme="minorHAnsi" w:hAnsiTheme="minorHAnsi"/>
          <w:sz w:val="24"/>
          <w:szCs w:val="24"/>
        </w:rPr>
        <w:t>at coins could you use to make the following amounts?</w:t>
      </w:r>
    </w:p>
    <w:p w14:paraId="097EDFC1" w14:textId="635AB52B" w:rsidR="00252CA9" w:rsidRPr="00252CA9" w:rsidRDefault="00252CA9" w:rsidP="00F51850">
      <w:pPr>
        <w:pStyle w:val="BodyText"/>
        <w:rPr>
          <w:rFonts w:asciiTheme="minorHAnsi" w:hAnsiTheme="minorHAnsi"/>
          <w:sz w:val="24"/>
          <w:szCs w:val="24"/>
        </w:rPr>
      </w:pPr>
    </w:p>
    <w:tbl>
      <w:tblPr>
        <w:tblStyle w:val="TableGrid"/>
        <w:tblW w:w="0" w:type="auto"/>
        <w:tblLook w:val="04A0" w:firstRow="1" w:lastRow="0" w:firstColumn="1" w:lastColumn="0" w:noHBand="0" w:noVBand="1"/>
      </w:tblPr>
      <w:tblGrid>
        <w:gridCol w:w="3003"/>
        <w:gridCol w:w="3003"/>
        <w:gridCol w:w="3004"/>
      </w:tblGrid>
      <w:tr w:rsidR="00252CA9" w:rsidRPr="00252CA9" w14:paraId="198B894C" w14:textId="77777777" w:rsidTr="00252CA9">
        <w:tc>
          <w:tcPr>
            <w:tcW w:w="3003" w:type="dxa"/>
          </w:tcPr>
          <w:p w14:paraId="2A3BA1B9" w14:textId="2001C91E" w:rsidR="00252CA9" w:rsidRPr="00252CA9" w:rsidRDefault="00252CA9" w:rsidP="00F51850">
            <w:pPr>
              <w:pStyle w:val="BodyText"/>
              <w:rPr>
                <w:rFonts w:asciiTheme="minorHAnsi" w:hAnsiTheme="minorHAnsi"/>
                <w:sz w:val="24"/>
                <w:szCs w:val="24"/>
              </w:rPr>
            </w:pPr>
            <w:r w:rsidRPr="00252CA9">
              <w:rPr>
                <w:rFonts w:asciiTheme="minorHAnsi" w:hAnsiTheme="minorHAnsi"/>
                <w:sz w:val="24"/>
                <w:szCs w:val="24"/>
              </w:rPr>
              <w:lastRenderedPageBreak/>
              <w:t>£3·25</w:t>
            </w:r>
          </w:p>
        </w:tc>
        <w:tc>
          <w:tcPr>
            <w:tcW w:w="3003" w:type="dxa"/>
          </w:tcPr>
          <w:p w14:paraId="1A3C585D" w14:textId="77777777" w:rsidR="00252CA9" w:rsidRPr="00252CA9" w:rsidRDefault="00252CA9" w:rsidP="00252CA9">
            <w:pPr>
              <w:pStyle w:val="BodyText"/>
              <w:rPr>
                <w:rFonts w:asciiTheme="minorHAnsi" w:hAnsiTheme="minorHAnsi"/>
                <w:sz w:val="24"/>
                <w:szCs w:val="24"/>
              </w:rPr>
            </w:pPr>
            <w:r w:rsidRPr="00252CA9">
              <w:rPr>
                <w:rFonts w:asciiTheme="minorHAnsi" w:hAnsiTheme="minorHAnsi"/>
                <w:sz w:val="24"/>
                <w:szCs w:val="24"/>
              </w:rPr>
              <w:t>£7·75</w:t>
            </w:r>
          </w:p>
          <w:p w14:paraId="4CB80B40" w14:textId="77777777" w:rsidR="00252CA9" w:rsidRPr="00252CA9" w:rsidRDefault="00252CA9" w:rsidP="00F51850">
            <w:pPr>
              <w:pStyle w:val="BodyText"/>
              <w:rPr>
                <w:rFonts w:asciiTheme="minorHAnsi" w:hAnsiTheme="minorHAnsi"/>
                <w:sz w:val="24"/>
                <w:szCs w:val="24"/>
              </w:rPr>
            </w:pPr>
          </w:p>
        </w:tc>
        <w:tc>
          <w:tcPr>
            <w:tcW w:w="3004" w:type="dxa"/>
          </w:tcPr>
          <w:p w14:paraId="42A00DAC" w14:textId="77777777" w:rsidR="00252CA9" w:rsidRPr="00252CA9" w:rsidRDefault="00252CA9" w:rsidP="00252CA9">
            <w:pPr>
              <w:pStyle w:val="BodyText"/>
              <w:rPr>
                <w:rFonts w:asciiTheme="minorHAnsi" w:hAnsiTheme="minorHAnsi"/>
                <w:sz w:val="24"/>
                <w:szCs w:val="24"/>
              </w:rPr>
            </w:pPr>
            <w:r w:rsidRPr="00252CA9">
              <w:rPr>
                <w:rFonts w:asciiTheme="minorHAnsi" w:hAnsiTheme="minorHAnsi"/>
                <w:sz w:val="24"/>
                <w:szCs w:val="24"/>
              </w:rPr>
              <w:t xml:space="preserve">£12·69 </w:t>
            </w:r>
          </w:p>
          <w:p w14:paraId="4B94764F" w14:textId="77777777" w:rsidR="00252CA9" w:rsidRPr="00252CA9" w:rsidRDefault="00252CA9" w:rsidP="00F51850">
            <w:pPr>
              <w:pStyle w:val="BodyText"/>
              <w:rPr>
                <w:rFonts w:asciiTheme="minorHAnsi" w:hAnsiTheme="minorHAnsi"/>
                <w:sz w:val="24"/>
                <w:szCs w:val="24"/>
              </w:rPr>
            </w:pPr>
          </w:p>
        </w:tc>
      </w:tr>
      <w:tr w:rsidR="00252CA9" w:rsidRPr="00252CA9" w14:paraId="57E24F88" w14:textId="77777777" w:rsidTr="00252CA9">
        <w:tc>
          <w:tcPr>
            <w:tcW w:w="3003" w:type="dxa"/>
          </w:tcPr>
          <w:p w14:paraId="191EDEDC" w14:textId="104E1ED7" w:rsidR="00252CA9" w:rsidRPr="00252CA9" w:rsidRDefault="00252CA9" w:rsidP="00F51850">
            <w:pPr>
              <w:pStyle w:val="BodyText"/>
              <w:rPr>
                <w:rFonts w:asciiTheme="minorHAnsi" w:hAnsiTheme="minorHAnsi"/>
                <w:sz w:val="24"/>
                <w:szCs w:val="24"/>
              </w:rPr>
            </w:pPr>
            <w:r w:rsidRPr="00252CA9">
              <w:rPr>
                <w:rFonts w:asciiTheme="minorHAnsi" w:hAnsiTheme="minorHAnsi"/>
                <w:sz w:val="24"/>
                <w:szCs w:val="24"/>
              </w:rPr>
              <w:t>£5·65</w:t>
            </w:r>
          </w:p>
        </w:tc>
        <w:tc>
          <w:tcPr>
            <w:tcW w:w="3003" w:type="dxa"/>
          </w:tcPr>
          <w:p w14:paraId="32F782A7" w14:textId="77777777" w:rsidR="00252CA9" w:rsidRPr="00252CA9" w:rsidRDefault="00252CA9" w:rsidP="00252CA9">
            <w:pPr>
              <w:pStyle w:val="BodyText"/>
              <w:rPr>
                <w:rFonts w:asciiTheme="minorHAnsi" w:hAnsiTheme="minorHAnsi"/>
                <w:sz w:val="24"/>
                <w:szCs w:val="24"/>
              </w:rPr>
            </w:pPr>
            <w:r w:rsidRPr="00252CA9">
              <w:rPr>
                <w:rFonts w:asciiTheme="minorHAnsi" w:hAnsiTheme="minorHAnsi"/>
                <w:sz w:val="24"/>
                <w:szCs w:val="24"/>
              </w:rPr>
              <w:t>£10·05</w:t>
            </w:r>
          </w:p>
          <w:p w14:paraId="505864E1" w14:textId="77777777" w:rsidR="00252CA9" w:rsidRPr="00252CA9" w:rsidRDefault="00252CA9" w:rsidP="00F51850">
            <w:pPr>
              <w:pStyle w:val="BodyText"/>
              <w:rPr>
                <w:rFonts w:asciiTheme="minorHAnsi" w:hAnsiTheme="minorHAnsi"/>
                <w:sz w:val="24"/>
                <w:szCs w:val="24"/>
              </w:rPr>
            </w:pPr>
          </w:p>
        </w:tc>
        <w:tc>
          <w:tcPr>
            <w:tcW w:w="3004" w:type="dxa"/>
          </w:tcPr>
          <w:p w14:paraId="4355FAAC" w14:textId="77777777" w:rsidR="00252CA9" w:rsidRPr="00252CA9" w:rsidRDefault="00252CA9" w:rsidP="00252CA9">
            <w:pPr>
              <w:pStyle w:val="BodyText"/>
              <w:rPr>
                <w:rFonts w:asciiTheme="minorHAnsi" w:hAnsiTheme="minorHAnsi"/>
                <w:sz w:val="24"/>
                <w:szCs w:val="24"/>
              </w:rPr>
            </w:pPr>
            <w:r w:rsidRPr="00252CA9">
              <w:rPr>
                <w:rFonts w:asciiTheme="minorHAnsi" w:hAnsiTheme="minorHAnsi"/>
                <w:sz w:val="24"/>
                <w:szCs w:val="24"/>
              </w:rPr>
              <w:t>£15·99</w:t>
            </w:r>
          </w:p>
          <w:p w14:paraId="6A22E619" w14:textId="77777777" w:rsidR="00252CA9" w:rsidRPr="00252CA9" w:rsidRDefault="00252CA9" w:rsidP="00F51850">
            <w:pPr>
              <w:pStyle w:val="BodyText"/>
              <w:rPr>
                <w:rFonts w:asciiTheme="minorHAnsi" w:hAnsiTheme="minorHAnsi"/>
                <w:sz w:val="24"/>
                <w:szCs w:val="24"/>
              </w:rPr>
            </w:pPr>
          </w:p>
        </w:tc>
      </w:tr>
    </w:tbl>
    <w:p w14:paraId="425547B2" w14:textId="77777777" w:rsidR="007B2CE5" w:rsidRPr="00252CA9" w:rsidRDefault="007B2CE5" w:rsidP="001164D7"/>
    <w:p w14:paraId="5891C11D" w14:textId="77777777" w:rsidR="007B2CE5" w:rsidRPr="00252CA9" w:rsidRDefault="007B2CE5" w:rsidP="001164D7"/>
    <w:p w14:paraId="35DD6E00" w14:textId="5CAC49A2" w:rsidR="004435EB" w:rsidRPr="00DB2B4D" w:rsidRDefault="004435EB" w:rsidP="001164D7">
      <w:pPr>
        <w:rPr>
          <w:rFonts w:ascii="Apple Chancery" w:hAnsi="Apple Chancery" w:cs="Apple Chancery"/>
          <w:b/>
          <w:color w:val="FF8EAB"/>
          <w:u w:val="single"/>
        </w:rPr>
      </w:pPr>
      <w:r w:rsidRPr="00DB2B4D">
        <w:rPr>
          <w:rFonts w:ascii="Apple Chancery" w:hAnsi="Apple Chancery" w:cs="Apple Chancery" w:hint="cs"/>
          <w:b/>
          <w:color w:val="FF8EAB"/>
          <w:u w:val="single"/>
        </w:rPr>
        <w:t xml:space="preserve">Friday </w:t>
      </w:r>
    </w:p>
    <w:p w14:paraId="2B7EED6D" w14:textId="5B506577" w:rsidR="004435EB" w:rsidRPr="00DB2B4D" w:rsidRDefault="00DB2B4D" w:rsidP="004435EB">
      <w:pPr>
        <w:pStyle w:val="Compact"/>
        <w:rPr>
          <w:rFonts w:asciiTheme="minorHAnsi" w:hAnsiTheme="minorHAnsi"/>
          <w:sz w:val="24"/>
          <w:u w:val="single"/>
        </w:rPr>
      </w:pPr>
      <w:r w:rsidRPr="00DB2B4D">
        <w:rPr>
          <w:rFonts w:asciiTheme="minorHAnsi" w:hAnsiTheme="minorHAnsi"/>
          <w:sz w:val="24"/>
          <w:u w:val="single"/>
        </w:rPr>
        <w:t>LI: To u</w:t>
      </w:r>
      <w:r w:rsidR="004435EB" w:rsidRPr="00DB2B4D">
        <w:rPr>
          <w:rFonts w:asciiTheme="minorHAnsi" w:hAnsiTheme="minorHAnsi"/>
          <w:sz w:val="24"/>
          <w:u w:val="single"/>
        </w:rPr>
        <w:t xml:space="preserve">se money notation as £ and pence including beginning to recognise and write amounts such as £2·03 and £2·30, and find more than one way to solve a money </w:t>
      </w:r>
      <w:proofErr w:type="gramStart"/>
      <w:r w:rsidR="004435EB" w:rsidRPr="00DB2B4D">
        <w:rPr>
          <w:rFonts w:asciiTheme="minorHAnsi" w:hAnsiTheme="minorHAnsi"/>
          <w:sz w:val="24"/>
          <w:u w:val="single"/>
        </w:rPr>
        <w:t>problem</w:t>
      </w:r>
      <w:r w:rsidR="009A757D" w:rsidRPr="00DB2B4D">
        <w:rPr>
          <w:rFonts w:asciiTheme="minorHAnsi" w:hAnsiTheme="minorHAnsi"/>
          <w:sz w:val="24"/>
          <w:u w:val="single"/>
        </w:rPr>
        <w:t>s</w:t>
      </w:r>
      <w:proofErr w:type="gramEnd"/>
    </w:p>
    <w:p w14:paraId="505B384D" w14:textId="02317964" w:rsidR="005F3186" w:rsidRPr="00252CA9" w:rsidRDefault="005F3186" w:rsidP="004435EB">
      <w:pPr>
        <w:pStyle w:val="Compact"/>
        <w:rPr>
          <w:rFonts w:asciiTheme="minorHAnsi" w:hAnsiTheme="minorHAnsi"/>
          <w:sz w:val="24"/>
          <w:u w:val="single"/>
        </w:rPr>
      </w:pPr>
    </w:p>
    <w:p w14:paraId="3F0A9C6A" w14:textId="5F8602AF" w:rsidR="005F3186" w:rsidRPr="00252CA9" w:rsidRDefault="005F3186" w:rsidP="004435EB">
      <w:pPr>
        <w:pStyle w:val="Compact"/>
        <w:rPr>
          <w:rFonts w:asciiTheme="minorHAnsi" w:hAnsiTheme="minorHAnsi"/>
          <w:sz w:val="24"/>
          <w:u w:val="single"/>
        </w:rPr>
      </w:pPr>
      <w:r w:rsidRPr="00252CA9">
        <w:rPr>
          <w:rFonts w:asciiTheme="minorHAnsi" w:hAnsiTheme="minorHAnsi"/>
          <w:noProof/>
          <w:sz w:val="24"/>
          <w:u w:val="single"/>
        </w:rPr>
        <w:drawing>
          <wp:inline distT="0" distB="0" distL="0" distR="0" wp14:anchorId="63CABDB2" wp14:editId="1BE82B82">
            <wp:extent cx="2135669" cy="2309567"/>
            <wp:effectExtent l="0" t="0" r="0" b="190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Screen Shot 2020-05-21 at 13.35.19.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165950" cy="2342314"/>
                    </a:xfrm>
                    <a:prstGeom prst="rect">
                      <a:avLst/>
                    </a:prstGeom>
                  </pic:spPr>
                </pic:pic>
              </a:graphicData>
            </a:graphic>
          </wp:inline>
        </w:drawing>
      </w:r>
      <w:r w:rsidRPr="00252CA9">
        <w:rPr>
          <w:rFonts w:asciiTheme="minorHAnsi" w:hAnsiTheme="minorHAnsi"/>
          <w:sz w:val="24"/>
          <w:u w:val="single"/>
        </w:rPr>
        <w:t xml:space="preserve">                                 </w:t>
      </w:r>
      <w:r w:rsidRPr="00252CA9">
        <w:rPr>
          <w:rFonts w:asciiTheme="minorHAnsi" w:hAnsiTheme="minorHAnsi"/>
          <w:noProof/>
          <w:sz w:val="24"/>
          <w:u w:val="single"/>
        </w:rPr>
        <w:drawing>
          <wp:inline distT="0" distB="0" distL="0" distR="0" wp14:anchorId="3321D090" wp14:editId="51E0E234">
            <wp:extent cx="2280920" cy="2466644"/>
            <wp:effectExtent l="0" t="0" r="508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Screen Shot 2020-05-21 at 13.35.19.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285198" cy="2471271"/>
                    </a:xfrm>
                    <a:prstGeom prst="rect">
                      <a:avLst/>
                    </a:prstGeom>
                  </pic:spPr>
                </pic:pic>
              </a:graphicData>
            </a:graphic>
          </wp:inline>
        </w:drawing>
      </w:r>
    </w:p>
    <w:p w14:paraId="6DBFCBDD" w14:textId="117D739E" w:rsidR="005F3186" w:rsidRPr="00252CA9" w:rsidRDefault="005F3186" w:rsidP="004435EB">
      <w:pPr>
        <w:pStyle w:val="Compact"/>
        <w:rPr>
          <w:rFonts w:asciiTheme="minorHAnsi" w:hAnsiTheme="minorHAnsi"/>
          <w:sz w:val="24"/>
          <w:u w:val="single"/>
        </w:rPr>
      </w:pPr>
      <w:r w:rsidRPr="00252CA9">
        <w:rPr>
          <w:rFonts w:asciiTheme="minorHAnsi" w:hAnsiTheme="minorHAnsi"/>
          <w:sz w:val="24"/>
          <w:u w:val="single"/>
        </w:rPr>
        <w:t xml:space="preserve">                                       </w:t>
      </w:r>
    </w:p>
    <w:p w14:paraId="09268010" w14:textId="6BAE96D0" w:rsidR="005F3186" w:rsidRPr="00252CA9" w:rsidRDefault="00DB2B4D" w:rsidP="004435EB">
      <w:pPr>
        <w:pStyle w:val="Compact"/>
        <w:rPr>
          <w:rFonts w:asciiTheme="minorHAnsi" w:hAnsiTheme="minorHAnsi"/>
          <w:sz w:val="24"/>
          <w:u w:val="single"/>
        </w:rPr>
      </w:pPr>
      <w:r w:rsidRPr="00252CA9">
        <w:rPr>
          <w:noProof/>
        </w:rPr>
        <w:drawing>
          <wp:anchor distT="0" distB="0" distL="114300" distR="114300" simplePos="0" relativeHeight="251666432" behindDoc="0" locked="0" layoutInCell="1" allowOverlap="1" wp14:anchorId="463AD591" wp14:editId="200C36C6">
            <wp:simplePos x="0" y="0"/>
            <wp:positionH relativeFrom="column">
              <wp:posOffset>2857500</wp:posOffset>
            </wp:positionH>
            <wp:positionV relativeFrom="paragraph">
              <wp:posOffset>80645</wp:posOffset>
            </wp:positionV>
            <wp:extent cx="2336800" cy="3247390"/>
            <wp:effectExtent l="12700" t="12700" r="12700" b="16510"/>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Screen Shot 2020-05-21 at 13.17.11.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336800" cy="3247390"/>
                    </a:xfrm>
                    <a:prstGeom prst="rect">
                      <a:avLst/>
                    </a:prstGeom>
                    <a:ln>
                      <a:solidFill>
                        <a:schemeClr val="accent1"/>
                      </a:solidFill>
                    </a:ln>
                  </pic:spPr>
                </pic:pic>
              </a:graphicData>
            </a:graphic>
            <wp14:sizeRelH relativeFrom="page">
              <wp14:pctWidth>0</wp14:pctWidth>
            </wp14:sizeRelH>
            <wp14:sizeRelV relativeFrom="page">
              <wp14:pctHeight>0</wp14:pctHeight>
            </wp14:sizeRelV>
          </wp:anchor>
        </w:drawing>
      </w:r>
      <w:r w:rsidRPr="00252CA9">
        <w:rPr>
          <w:noProof/>
        </w:rPr>
        <w:drawing>
          <wp:anchor distT="0" distB="0" distL="114300" distR="114300" simplePos="0" relativeHeight="251665408" behindDoc="0" locked="0" layoutInCell="1" allowOverlap="1" wp14:anchorId="75AB8159" wp14:editId="40AEF7B7">
            <wp:simplePos x="0" y="0"/>
            <wp:positionH relativeFrom="column">
              <wp:posOffset>215900</wp:posOffset>
            </wp:positionH>
            <wp:positionV relativeFrom="paragraph">
              <wp:posOffset>78740</wp:posOffset>
            </wp:positionV>
            <wp:extent cx="2349500" cy="3265378"/>
            <wp:effectExtent l="12700" t="12700" r="12700" b="11430"/>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creen Shot 2020-05-21 at 13.17.11.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2349500" cy="3265378"/>
                    </a:xfrm>
                    <a:prstGeom prst="rect">
                      <a:avLst/>
                    </a:prstGeom>
                    <a:ln>
                      <a:solidFill>
                        <a:schemeClr val="accent1"/>
                      </a:solidFill>
                    </a:ln>
                  </pic:spPr>
                </pic:pic>
              </a:graphicData>
            </a:graphic>
            <wp14:sizeRelH relativeFrom="page">
              <wp14:pctWidth>0</wp14:pctWidth>
            </wp14:sizeRelH>
            <wp14:sizeRelV relativeFrom="page">
              <wp14:pctHeight>0</wp14:pctHeight>
            </wp14:sizeRelV>
          </wp:anchor>
        </w:drawing>
      </w:r>
    </w:p>
    <w:p w14:paraId="48E1FF1B" w14:textId="2FDB98DA" w:rsidR="005F3186" w:rsidRPr="00252CA9" w:rsidRDefault="005F3186" w:rsidP="004435EB">
      <w:pPr>
        <w:pStyle w:val="Compact"/>
        <w:rPr>
          <w:rFonts w:asciiTheme="minorHAnsi" w:hAnsiTheme="minorHAnsi"/>
          <w:sz w:val="24"/>
          <w:u w:val="single"/>
        </w:rPr>
      </w:pPr>
    </w:p>
    <w:p w14:paraId="6F04F02D" w14:textId="0AEDBC62" w:rsidR="004435EB" w:rsidRPr="00252CA9" w:rsidRDefault="004435EB" w:rsidP="001164D7"/>
    <w:p w14:paraId="56FA87AE" w14:textId="342E34DB" w:rsidR="009A757D" w:rsidRPr="00252CA9" w:rsidRDefault="009A757D" w:rsidP="001164D7">
      <w:r w:rsidRPr="00252CA9">
        <w:t xml:space="preserve">            </w:t>
      </w:r>
      <w:r w:rsidR="00383466" w:rsidRPr="00252CA9">
        <w:t xml:space="preserve">                           </w:t>
      </w:r>
      <w:r w:rsidRPr="00252CA9">
        <w:t xml:space="preserve"> </w:t>
      </w:r>
      <w:r w:rsidR="00383466" w:rsidRPr="00252CA9">
        <w:t xml:space="preserve">        </w:t>
      </w:r>
    </w:p>
    <w:p w14:paraId="0E1C8005" w14:textId="53F112D8" w:rsidR="005F3186" w:rsidRPr="00252CA9" w:rsidRDefault="005F3186" w:rsidP="001164D7"/>
    <w:p w14:paraId="0C6BFBBE" w14:textId="493B9068" w:rsidR="005F3186" w:rsidRPr="00252CA9" w:rsidRDefault="005F3186" w:rsidP="001164D7"/>
    <w:p w14:paraId="52B15ACF" w14:textId="6AF4AEE0" w:rsidR="005F3186" w:rsidRPr="00252CA9" w:rsidRDefault="005F3186" w:rsidP="001164D7"/>
    <w:p w14:paraId="038FD2DB" w14:textId="6D5E3265" w:rsidR="005F3186" w:rsidRPr="00252CA9" w:rsidRDefault="005F3186" w:rsidP="001164D7"/>
    <w:p w14:paraId="024F2526" w14:textId="47E5B8BE" w:rsidR="009A757D" w:rsidRPr="00252CA9" w:rsidRDefault="00DB2B4D" w:rsidP="00252CA9">
      <w:pPr>
        <w:tabs>
          <w:tab w:val="left" w:pos="534"/>
        </w:tabs>
      </w:pPr>
      <w:r w:rsidRPr="00252CA9">
        <w:rPr>
          <w:noProof/>
        </w:rPr>
        <w:lastRenderedPageBreak/>
        <w:drawing>
          <wp:anchor distT="0" distB="0" distL="114300" distR="114300" simplePos="0" relativeHeight="251659264" behindDoc="0" locked="0" layoutInCell="1" allowOverlap="1" wp14:anchorId="078B0420" wp14:editId="7774E038">
            <wp:simplePos x="0" y="0"/>
            <wp:positionH relativeFrom="column">
              <wp:posOffset>-73025</wp:posOffset>
            </wp:positionH>
            <wp:positionV relativeFrom="paragraph">
              <wp:posOffset>190500</wp:posOffset>
            </wp:positionV>
            <wp:extent cx="3032125" cy="1045845"/>
            <wp:effectExtent l="12700" t="12700" r="15875" b="8255"/>
            <wp:wrapSquare wrapText="bothSides"/>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Screen Shot 2020-05-21 at 13.38.01.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3032125" cy="1045845"/>
                    </a:xfrm>
                    <a:prstGeom prst="rect">
                      <a:avLst/>
                    </a:prstGeom>
                    <a:ln>
                      <a:solidFill>
                        <a:schemeClr val="accent1"/>
                      </a:solidFill>
                    </a:ln>
                  </pic:spPr>
                </pic:pic>
              </a:graphicData>
            </a:graphic>
            <wp14:sizeRelH relativeFrom="margin">
              <wp14:pctWidth>0</wp14:pctWidth>
            </wp14:sizeRelH>
            <wp14:sizeRelV relativeFrom="margin">
              <wp14:pctHeight>0</wp14:pctHeight>
            </wp14:sizeRelV>
          </wp:anchor>
        </w:drawing>
      </w:r>
      <w:r w:rsidR="005F3186" w:rsidRPr="00252CA9">
        <w:tab/>
        <w:t xml:space="preserve">        </w:t>
      </w:r>
      <w:r w:rsidR="005F3186" w:rsidRPr="00252CA9">
        <w:rPr>
          <w:noProof/>
        </w:rPr>
        <w:drawing>
          <wp:inline distT="0" distB="0" distL="0" distR="0" wp14:anchorId="26613A4C" wp14:editId="514C42DE">
            <wp:extent cx="1990356" cy="2573518"/>
            <wp:effectExtent l="12700" t="12700" r="16510" b="1778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Screen Shot 2020-05-21 at 13.41.43.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1999509" cy="2585352"/>
                    </a:xfrm>
                    <a:prstGeom prst="rect">
                      <a:avLst/>
                    </a:prstGeom>
                    <a:ln>
                      <a:solidFill>
                        <a:schemeClr val="accent1"/>
                      </a:solidFill>
                    </a:ln>
                  </pic:spPr>
                </pic:pic>
              </a:graphicData>
            </a:graphic>
          </wp:inline>
        </w:drawing>
      </w:r>
    </w:p>
    <w:p w14:paraId="04BADF86" w14:textId="1CB02537" w:rsidR="009A757D" w:rsidRPr="00252CA9" w:rsidRDefault="00DB2B4D" w:rsidP="001164D7">
      <w:r>
        <w:rPr>
          <w:b/>
          <w:noProof/>
        </w:rPr>
        <w:drawing>
          <wp:anchor distT="0" distB="0" distL="114300" distR="114300" simplePos="0" relativeHeight="251663360" behindDoc="0" locked="0" layoutInCell="1" allowOverlap="1" wp14:anchorId="09A63EF2" wp14:editId="284B307A">
            <wp:simplePos x="0" y="0"/>
            <wp:positionH relativeFrom="column">
              <wp:posOffset>2958465</wp:posOffset>
            </wp:positionH>
            <wp:positionV relativeFrom="paragraph">
              <wp:posOffset>288925</wp:posOffset>
            </wp:positionV>
            <wp:extent cx="3283585" cy="1886585"/>
            <wp:effectExtent l="12700" t="12700" r="18415" b="18415"/>
            <wp:wrapSquare wrapText="bothSides"/>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Screen Shot 2020-05-21 at 14.04.21.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3283585" cy="1886585"/>
                    </a:xfrm>
                    <a:prstGeom prst="rect">
                      <a:avLst/>
                    </a:prstGeom>
                    <a:ln>
                      <a:solidFill>
                        <a:schemeClr val="accent1"/>
                      </a:solidFill>
                    </a:ln>
                  </pic:spPr>
                </pic:pic>
              </a:graphicData>
            </a:graphic>
            <wp14:sizeRelH relativeFrom="page">
              <wp14:pctWidth>0</wp14:pctWidth>
            </wp14:sizeRelH>
            <wp14:sizeRelV relativeFrom="page">
              <wp14:pctHeight>0</wp14:pctHeight>
            </wp14:sizeRelV>
          </wp:anchor>
        </w:drawing>
      </w:r>
      <w:r>
        <w:rPr>
          <w:b/>
          <w:noProof/>
        </w:rPr>
        <w:drawing>
          <wp:anchor distT="0" distB="0" distL="114300" distR="114300" simplePos="0" relativeHeight="251664384" behindDoc="0" locked="0" layoutInCell="1" allowOverlap="1" wp14:anchorId="2A1BE771" wp14:editId="3E1C91D0">
            <wp:simplePos x="0" y="0"/>
            <wp:positionH relativeFrom="column">
              <wp:posOffset>-245745</wp:posOffset>
            </wp:positionH>
            <wp:positionV relativeFrom="paragraph">
              <wp:posOffset>318135</wp:posOffset>
            </wp:positionV>
            <wp:extent cx="3009900" cy="1858010"/>
            <wp:effectExtent l="12700" t="12700" r="12700" b="8890"/>
            <wp:wrapSquare wrapText="bothSides"/>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Screen Shot 2020-05-21 at 14.03.08.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3009900" cy="1858010"/>
                    </a:xfrm>
                    <a:prstGeom prst="rect">
                      <a:avLst/>
                    </a:prstGeom>
                    <a:ln>
                      <a:solidFill>
                        <a:schemeClr val="accent1"/>
                      </a:solidFill>
                    </a:ln>
                  </pic:spPr>
                </pic:pic>
              </a:graphicData>
            </a:graphic>
            <wp14:sizeRelH relativeFrom="page">
              <wp14:pctWidth>0</wp14:pctWidth>
            </wp14:sizeRelH>
            <wp14:sizeRelV relativeFrom="page">
              <wp14:pctHeight>0</wp14:pctHeight>
            </wp14:sizeRelV>
          </wp:anchor>
        </w:drawing>
      </w:r>
    </w:p>
    <w:p w14:paraId="24933568" w14:textId="4166B810" w:rsidR="009732BE" w:rsidRDefault="009732BE" w:rsidP="009A757D">
      <w:pPr>
        <w:pStyle w:val="Compact"/>
        <w:rPr>
          <w:rFonts w:asciiTheme="minorHAnsi" w:hAnsiTheme="minorHAnsi"/>
          <w:b/>
          <w:sz w:val="24"/>
        </w:rPr>
      </w:pPr>
      <w:r>
        <w:rPr>
          <w:rFonts w:asciiTheme="minorHAnsi" w:hAnsiTheme="minorHAnsi"/>
          <w:b/>
          <w:sz w:val="24"/>
        </w:rPr>
        <w:t xml:space="preserve">                          </w:t>
      </w:r>
    </w:p>
    <w:p w14:paraId="19028AFA" w14:textId="495A1617" w:rsidR="009732BE" w:rsidRDefault="00DB2B4D" w:rsidP="009A757D">
      <w:pPr>
        <w:pStyle w:val="Compact"/>
        <w:rPr>
          <w:rFonts w:asciiTheme="minorHAnsi" w:hAnsiTheme="minorHAnsi"/>
          <w:b/>
          <w:sz w:val="24"/>
        </w:rPr>
      </w:pPr>
      <w:r>
        <w:rPr>
          <w:noProof/>
        </w:rPr>
        <w:drawing>
          <wp:anchor distT="0" distB="0" distL="114300" distR="114300" simplePos="0" relativeHeight="251661312" behindDoc="0" locked="0" layoutInCell="1" allowOverlap="1" wp14:anchorId="6711A5A0" wp14:editId="590CBE56">
            <wp:simplePos x="0" y="0"/>
            <wp:positionH relativeFrom="column">
              <wp:posOffset>2959100</wp:posOffset>
            </wp:positionH>
            <wp:positionV relativeFrom="paragraph">
              <wp:posOffset>265430</wp:posOffset>
            </wp:positionV>
            <wp:extent cx="3283585" cy="1943100"/>
            <wp:effectExtent l="12700" t="12700" r="18415" b="12700"/>
            <wp:wrapSquare wrapText="bothSides"/>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Screen Shot 2020-05-21 at 14.05.34.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3283585" cy="1943100"/>
                    </a:xfrm>
                    <a:prstGeom prst="rect">
                      <a:avLst/>
                    </a:prstGeom>
                    <a:ln>
                      <a:solidFill>
                        <a:schemeClr val="accent1"/>
                      </a:solid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2336" behindDoc="0" locked="0" layoutInCell="1" allowOverlap="1" wp14:anchorId="1F6ECF36" wp14:editId="5BFEDF4E">
            <wp:simplePos x="0" y="0"/>
            <wp:positionH relativeFrom="column">
              <wp:posOffset>-236855</wp:posOffset>
            </wp:positionH>
            <wp:positionV relativeFrom="paragraph">
              <wp:posOffset>267335</wp:posOffset>
            </wp:positionV>
            <wp:extent cx="3094355" cy="1943100"/>
            <wp:effectExtent l="12700" t="12700" r="17145" b="12700"/>
            <wp:wrapSquare wrapText="bothSides"/>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Screen Shot 2020-05-21 at 14.08.45.pn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3094355" cy="1943100"/>
                    </a:xfrm>
                    <a:prstGeom prst="rect">
                      <a:avLst/>
                    </a:prstGeom>
                    <a:ln>
                      <a:solidFill>
                        <a:schemeClr val="accent1"/>
                      </a:solidFill>
                    </a:ln>
                  </pic:spPr>
                </pic:pic>
              </a:graphicData>
            </a:graphic>
            <wp14:sizeRelH relativeFrom="page">
              <wp14:pctWidth>0</wp14:pctWidth>
            </wp14:sizeRelH>
            <wp14:sizeRelV relativeFrom="page">
              <wp14:pctHeight>0</wp14:pctHeight>
            </wp14:sizeRelV>
          </wp:anchor>
        </w:drawing>
      </w:r>
    </w:p>
    <w:p w14:paraId="6A1432C2" w14:textId="5406AEFB" w:rsidR="009732BE" w:rsidRDefault="009732BE" w:rsidP="009A757D">
      <w:pPr>
        <w:pStyle w:val="Compact"/>
        <w:rPr>
          <w:rFonts w:asciiTheme="minorHAnsi" w:hAnsiTheme="minorHAnsi"/>
          <w:b/>
          <w:sz w:val="24"/>
        </w:rPr>
      </w:pPr>
    </w:p>
    <w:p w14:paraId="36CA08F0" w14:textId="5880340F" w:rsidR="009732BE" w:rsidRDefault="009732BE" w:rsidP="009A757D">
      <w:pPr>
        <w:pStyle w:val="Compact"/>
        <w:rPr>
          <w:rFonts w:asciiTheme="minorHAnsi" w:hAnsiTheme="minorHAnsi"/>
          <w:b/>
          <w:sz w:val="24"/>
        </w:rPr>
      </w:pPr>
    </w:p>
    <w:p w14:paraId="2AFA60FD" w14:textId="7F460157" w:rsidR="004435EB" w:rsidRPr="00252CA9" w:rsidRDefault="009732BE" w:rsidP="001164D7">
      <w:r>
        <w:t xml:space="preserve">   </w:t>
      </w:r>
      <w:r w:rsidR="006524D4">
        <w:t xml:space="preserve">                                                                </w:t>
      </w:r>
      <w:r>
        <w:t xml:space="preserve">    </w:t>
      </w:r>
      <w:r w:rsidR="006524D4">
        <w:t xml:space="preserve">                         </w:t>
      </w:r>
      <w:r>
        <w:t xml:space="preserve">                                                                                    </w:t>
      </w:r>
    </w:p>
    <w:sectPr w:rsidR="004435EB" w:rsidRPr="00252CA9" w:rsidSect="006E2D60">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CE6E2D" w14:textId="77777777" w:rsidR="009644C2" w:rsidRDefault="009644C2" w:rsidP="001164D7">
      <w:r>
        <w:separator/>
      </w:r>
    </w:p>
  </w:endnote>
  <w:endnote w:type="continuationSeparator" w:id="0">
    <w:p w14:paraId="7D875A12" w14:textId="77777777" w:rsidR="009644C2" w:rsidRDefault="009644C2" w:rsidP="001164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EF" w:usb1="C0007841"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Apple Chancery">
    <w:panose1 w:val="03020702040506060504"/>
    <w:charset w:val="B1"/>
    <w:family w:val="script"/>
    <w:pitch w:val="variable"/>
    <w:sig w:usb0="80000867" w:usb1="00000003" w:usb2="00000000" w:usb3="00000000" w:csb0="000001F3"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B23943" w14:textId="77777777" w:rsidR="009644C2" w:rsidRDefault="009644C2" w:rsidP="001164D7">
      <w:r>
        <w:separator/>
      </w:r>
    </w:p>
  </w:footnote>
  <w:footnote w:type="continuationSeparator" w:id="0">
    <w:p w14:paraId="0AA057B1" w14:textId="77777777" w:rsidR="009644C2" w:rsidRDefault="009644C2" w:rsidP="001164D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00BD65B"/>
    <w:multiLevelType w:val="multilevel"/>
    <w:tmpl w:val="DFA69AE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46B0227F"/>
    <w:multiLevelType w:val="hybridMultilevel"/>
    <w:tmpl w:val="9E70D9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66413AA"/>
    <w:multiLevelType w:val="hybridMultilevel"/>
    <w:tmpl w:val="9AEE37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DE97CCE"/>
    <w:multiLevelType w:val="multilevel"/>
    <w:tmpl w:val="1C48801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3"/>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164D7"/>
    <w:rsid w:val="0004770B"/>
    <w:rsid w:val="00096F0A"/>
    <w:rsid w:val="001164D7"/>
    <w:rsid w:val="00252CA9"/>
    <w:rsid w:val="002A5365"/>
    <w:rsid w:val="00344B80"/>
    <w:rsid w:val="00383466"/>
    <w:rsid w:val="00417FF9"/>
    <w:rsid w:val="004435EB"/>
    <w:rsid w:val="00487E67"/>
    <w:rsid w:val="004E171A"/>
    <w:rsid w:val="0052319D"/>
    <w:rsid w:val="00553A8D"/>
    <w:rsid w:val="0056735D"/>
    <w:rsid w:val="00583565"/>
    <w:rsid w:val="005C1148"/>
    <w:rsid w:val="005F3186"/>
    <w:rsid w:val="00604321"/>
    <w:rsid w:val="006524D4"/>
    <w:rsid w:val="006D4AFE"/>
    <w:rsid w:val="006E2D60"/>
    <w:rsid w:val="0070309B"/>
    <w:rsid w:val="00724088"/>
    <w:rsid w:val="00731D2C"/>
    <w:rsid w:val="007B2CE5"/>
    <w:rsid w:val="007D657F"/>
    <w:rsid w:val="008B7A93"/>
    <w:rsid w:val="008E7FE5"/>
    <w:rsid w:val="009644C2"/>
    <w:rsid w:val="009732BE"/>
    <w:rsid w:val="00992CF3"/>
    <w:rsid w:val="009A757D"/>
    <w:rsid w:val="009D6B2E"/>
    <w:rsid w:val="00A314BD"/>
    <w:rsid w:val="00A53F4C"/>
    <w:rsid w:val="00AA33C3"/>
    <w:rsid w:val="00AA4F04"/>
    <w:rsid w:val="00AC2AC9"/>
    <w:rsid w:val="00B33767"/>
    <w:rsid w:val="00B80631"/>
    <w:rsid w:val="00C06C54"/>
    <w:rsid w:val="00C82EC7"/>
    <w:rsid w:val="00C976B0"/>
    <w:rsid w:val="00CE6AFD"/>
    <w:rsid w:val="00CF1570"/>
    <w:rsid w:val="00DB2B4D"/>
    <w:rsid w:val="00E33903"/>
    <w:rsid w:val="00F51850"/>
    <w:rsid w:val="00FF49B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C879A9"/>
  <w15:chartTrackingRefBased/>
  <w15:docId w15:val="{CDE7EB0B-51FE-574F-8130-298D3C0535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164D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164D7"/>
    <w:rPr>
      <w:color w:val="0563C1" w:themeColor="hyperlink"/>
      <w:u w:val="single"/>
    </w:rPr>
  </w:style>
  <w:style w:type="paragraph" w:styleId="ListParagraph">
    <w:name w:val="List Paragraph"/>
    <w:basedOn w:val="Normal"/>
    <w:uiPriority w:val="34"/>
    <w:qFormat/>
    <w:rsid w:val="001164D7"/>
    <w:pPr>
      <w:ind w:left="720"/>
      <w:contextualSpacing/>
    </w:pPr>
  </w:style>
  <w:style w:type="paragraph" w:customStyle="1" w:styleId="Compact">
    <w:name w:val="Compact"/>
    <w:basedOn w:val="Normal"/>
    <w:uiPriority w:val="99"/>
    <w:rsid w:val="001164D7"/>
    <w:pPr>
      <w:spacing w:before="80" w:after="80"/>
    </w:pPr>
    <w:rPr>
      <w:rFonts w:ascii="Arial" w:eastAsia="Cambria" w:hAnsi="Arial" w:cs="Times New Roman"/>
      <w:sz w:val="18"/>
      <w:lang w:val="en-US"/>
    </w:rPr>
  </w:style>
  <w:style w:type="character" w:styleId="UnresolvedMention">
    <w:name w:val="Unresolved Mention"/>
    <w:basedOn w:val="DefaultParagraphFont"/>
    <w:uiPriority w:val="99"/>
    <w:semiHidden/>
    <w:unhideWhenUsed/>
    <w:rsid w:val="004435EB"/>
    <w:rPr>
      <w:color w:val="605E5C"/>
      <w:shd w:val="clear" w:color="auto" w:fill="E1DFDD"/>
    </w:rPr>
  </w:style>
  <w:style w:type="table" w:styleId="TableGrid">
    <w:name w:val="Table Grid"/>
    <w:basedOn w:val="TableNormal"/>
    <w:uiPriority w:val="39"/>
    <w:rsid w:val="0056735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C976B0"/>
    <w:rPr>
      <w:color w:val="954F72" w:themeColor="followedHyperlink"/>
      <w:u w:val="single"/>
    </w:rPr>
  </w:style>
  <w:style w:type="paragraph" w:styleId="BodyText">
    <w:name w:val="Body Text"/>
    <w:basedOn w:val="Normal"/>
    <w:link w:val="BodyTextChar1"/>
    <w:uiPriority w:val="99"/>
    <w:rsid w:val="00F51850"/>
    <w:pPr>
      <w:spacing w:before="80" w:after="80"/>
    </w:pPr>
    <w:rPr>
      <w:rFonts w:ascii="Arial" w:eastAsia="Cambria" w:hAnsi="Arial" w:cs="Times New Roman"/>
      <w:sz w:val="18"/>
      <w:szCs w:val="20"/>
      <w:lang w:val="en-US" w:eastAsia="en-GB"/>
    </w:rPr>
  </w:style>
  <w:style w:type="character" w:customStyle="1" w:styleId="BodyTextChar">
    <w:name w:val="Body Text Char"/>
    <w:basedOn w:val="DefaultParagraphFont"/>
    <w:uiPriority w:val="99"/>
    <w:semiHidden/>
    <w:rsid w:val="00F51850"/>
  </w:style>
  <w:style w:type="character" w:customStyle="1" w:styleId="BodyTextChar1">
    <w:name w:val="Body Text Char1"/>
    <w:link w:val="BodyText"/>
    <w:uiPriority w:val="99"/>
    <w:locked/>
    <w:rsid w:val="00F51850"/>
    <w:rPr>
      <w:rFonts w:ascii="Arial" w:eastAsia="Cambria" w:hAnsi="Arial" w:cs="Times New Roman"/>
      <w:sz w:val="18"/>
      <w:szCs w:val="20"/>
      <w:lang w:val="en-US" w:eastAsia="en-GB"/>
    </w:rPr>
  </w:style>
  <w:style w:type="paragraph" w:styleId="Header">
    <w:name w:val="header"/>
    <w:basedOn w:val="Normal"/>
    <w:link w:val="HeaderChar"/>
    <w:uiPriority w:val="99"/>
    <w:unhideWhenUsed/>
    <w:rsid w:val="00252CA9"/>
    <w:pPr>
      <w:tabs>
        <w:tab w:val="center" w:pos="4680"/>
        <w:tab w:val="right" w:pos="9360"/>
      </w:tabs>
    </w:pPr>
  </w:style>
  <w:style w:type="character" w:customStyle="1" w:styleId="HeaderChar">
    <w:name w:val="Header Char"/>
    <w:basedOn w:val="DefaultParagraphFont"/>
    <w:link w:val="Header"/>
    <w:uiPriority w:val="99"/>
    <w:rsid w:val="00252CA9"/>
  </w:style>
  <w:style w:type="paragraph" w:styleId="Footer">
    <w:name w:val="footer"/>
    <w:basedOn w:val="Normal"/>
    <w:link w:val="FooterChar"/>
    <w:uiPriority w:val="99"/>
    <w:unhideWhenUsed/>
    <w:rsid w:val="00252CA9"/>
    <w:pPr>
      <w:tabs>
        <w:tab w:val="center" w:pos="4680"/>
        <w:tab w:val="right" w:pos="9360"/>
      </w:tabs>
    </w:pPr>
  </w:style>
  <w:style w:type="character" w:customStyle="1" w:styleId="FooterChar">
    <w:name w:val="Footer Char"/>
    <w:basedOn w:val="DefaultParagraphFont"/>
    <w:link w:val="Footer"/>
    <w:uiPriority w:val="99"/>
    <w:rsid w:val="00252CA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stjeromebilingual.org/home-learning-4/" TargetMode="External"/><Relationship Id="rId18" Type="http://schemas.openxmlformats.org/officeDocument/2006/relationships/image" Target="media/image6.png"/><Relationship Id="rId26" Type="http://schemas.openxmlformats.org/officeDocument/2006/relationships/image" Target="media/image13.png"/><Relationship Id="rId39" Type="http://schemas.openxmlformats.org/officeDocument/2006/relationships/fontTable" Target="fontTable.xml"/><Relationship Id="rId21" Type="http://schemas.openxmlformats.org/officeDocument/2006/relationships/image" Target="media/image9.png"/><Relationship Id="rId34" Type="http://schemas.openxmlformats.org/officeDocument/2006/relationships/image" Target="media/image21.png"/><Relationship Id="rId7" Type="http://schemas.openxmlformats.org/officeDocument/2006/relationships/hyperlink" Target="https://www.bbc.co.uk/bitesize/topics/zp8dmp3" TargetMode="External"/><Relationship Id="rId12" Type="http://schemas.openxmlformats.org/officeDocument/2006/relationships/image" Target="media/image1.png"/><Relationship Id="rId17" Type="http://schemas.openxmlformats.org/officeDocument/2006/relationships/image" Target="media/image5.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2" Type="http://schemas.openxmlformats.org/officeDocument/2006/relationships/styles" Target="styles.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homelearning@stjeromebilingual.org" TargetMode="External"/><Relationship Id="rId24" Type="http://schemas.openxmlformats.org/officeDocument/2006/relationships/hyperlink" Target="https://www.activelearnprimary.co.uk/player?id=531625&amp;file=http://nrich.maths.org/179&amp;type=abacus_nrich_link&amp;fullscreen=0&amp;allocId=0&amp;tools=undefined&amp;previewBeforeOpen=undefined&amp;isProductPreview=undefined&amp;eventOrigin=false&amp;resOpenIndex=0&amp;moduleID=261690&amp;resTypeID=6&amp;specialID=6&amp;resThumb=/images/genericicons/generic_nrich_icon.png&amp;product=abacus&amp;closeButton=none&amp;ver=202005060643&amp;fileID=531625&amp;resourceFrame=undefined&amp;frameless=undefined&amp;newWindow=true&amp;platformUrl=https%3A//www.activelearnprimary.co.uk/launcher.php&amp;flashWarning=false" TargetMode="External"/><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5.png"/><Relationship Id="rId36" Type="http://schemas.openxmlformats.org/officeDocument/2006/relationships/image" Target="media/image23.png"/><Relationship Id="rId10" Type="http://schemas.openxmlformats.org/officeDocument/2006/relationships/hyperlink" Target="https://www.bbc.co.uk/bitesize/articles/zh23gwx" TargetMode="External"/><Relationship Id="rId19" Type="http://schemas.openxmlformats.org/officeDocument/2006/relationships/image" Target="media/image7.png"/><Relationship Id="rId31" Type="http://schemas.openxmlformats.org/officeDocument/2006/relationships/image" Target="media/image18.png"/><Relationship Id="rId4" Type="http://schemas.openxmlformats.org/officeDocument/2006/relationships/webSettings" Target="webSettings.xml"/><Relationship Id="rId9" Type="http://schemas.openxmlformats.org/officeDocument/2006/relationships/hyperlink" Target="https://www.bbc.co.uk/bitesize/subjects/zjxhfg8" TargetMode="Externa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8" Type="http://schemas.openxmlformats.org/officeDocument/2006/relationships/hyperlink" Target="https://www.bbc.co.uk/bitesize/topics/zx982hv/articles/zvvn8xs"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9</Pages>
  <Words>925</Words>
  <Characters>5273</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Microsoft Office User</cp:lastModifiedBy>
  <cp:revision>2</cp:revision>
  <dcterms:created xsi:type="dcterms:W3CDTF">2020-05-21T22:54:00Z</dcterms:created>
  <dcterms:modified xsi:type="dcterms:W3CDTF">2020-05-21T22:54:00Z</dcterms:modified>
</cp:coreProperties>
</file>